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67004" w14:textId="77777777" w:rsidR="008C23A9" w:rsidRPr="008C23A9" w:rsidRDefault="008C23A9" w:rsidP="008C23A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</w:rPr>
      </w:pPr>
      <w:bookmarkStart w:id="0" w:name="_GoBack"/>
      <w:bookmarkEnd w:id="0"/>
    </w:p>
    <w:p w14:paraId="2C241774" w14:textId="77777777" w:rsidR="00BB20BA" w:rsidRPr="008C23A9" w:rsidRDefault="00BB20BA" w:rsidP="008C23A9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sz w:val="40"/>
          <w:szCs w:val="40"/>
        </w:rPr>
      </w:pPr>
      <w:r w:rsidRPr="008C23A9">
        <w:rPr>
          <w:rFonts w:ascii="Tahoma" w:hAnsi="Tahoma" w:cs="Tahoma"/>
          <w:b/>
          <w:bCs/>
          <w:sz w:val="40"/>
          <w:szCs w:val="40"/>
        </w:rPr>
        <w:t>Skills Practice</w:t>
      </w:r>
    </w:p>
    <w:p w14:paraId="7FA49A59" w14:textId="77777777" w:rsidR="001019CA" w:rsidRPr="008C23A9" w:rsidRDefault="00BB20BA" w:rsidP="008C23A9">
      <w:pPr>
        <w:spacing w:after="0" w:line="240" w:lineRule="auto"/>
        <w:rPr>
          <w:rFonts w:ascii="Arial" w:hAnsi="Arial" w:cs="Arial"/>
          <w:b/>
          <w:bCs/>
          <w:i/>
          <w:iCs/>
          <w:sz w:val="31"/>
          <w:szCs w:val="31"/>
        </w:rPr>
      </w:pPr>
      <w:r w:rsidRPr="008C23A9">
        <w:rPr>
          <w:rFonts w:ascii="Arial" w:hAnsi="Arial" w:cs="Arial"/>
          <w:b/>
          <w:bCs/>
          <w:i/>
          <w:iCs/>
          <w:sz w:val="31"/>
          <w:szCs w:val="31"/>
        </w:rPr>
        <w:t>Solving Inequalities</w:t>
      </w:r>
    </w:p>
    <w:p w14:paraId="68C24709" w14:textId="77777777" w:rsidR="008C23A9" w:rsidRPr="008C23A9" w:rsidRDefault="008C23A9" w:rsidP="008C23A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</w:p>
    <w:p w14:paraId="002C041B" w14:textId="77777777" w:rsidR="00BB20BA" w:rsidRPr="008C23A9" w:rsidRDefault="00BB20BA" w:rsidP="008C23A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  <w:r w:rsidRPr="008C23A9">
        <w:rPr>
          <w:rFonts w:ascii="Times New Roman" w:hAnsi="Times New Roman"/>
          <w:b/>
          <w:bCs/>
        </w:rPr>
        <w:t>Solve each inequality. Then graph the solution set on a number line.</w:t>
      </w:r>
    </w:p>
    <w:p w14:paraId="33A63F80" w14:textId="77777777" w:rsidR="008C23A9" w:rsidRDefault="008C23A9" w:rsidP="008C23A9">
      <w:pPr>
        <w:tabs>
          <w:tab w:val="left" w:pos="1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  <w:sectPr w:rsidR="008C23A9" w:rsidSect="001019C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660"/>
          <w:pgMar w:top="720" w:right="720" w:bottom="720" w:left="720" w:header="720" w:footer="720" w:gutter="0"/>
          <w:pgNumType w:start="1"/>
          <w:cols w:space="720"/>
          <w:noEndnote/>
          <w:titlePg/>
          <w:docGrid w:linePitch="299"/>
        </w:sectPr>
      </w:pPr>
      <w:r>
        <w:rPr>
          <w:rFonts w:ascii="Times New Roman" w:hAnsi="Times New Roman"/>
          <w:b/>
          <w:bCs/>
        </w:rPr>
        <w:tab/>
      </w:r>
    </w:p>
    <w:p w14:paraId="3297453F" w14:textId="3F0C38D0" w:rsidR="00C31801" w:rsidRDefault="00955A02" w:rsidP="00C31801">
      <w:pPr>
        <w:pStyle w:val="ListParagraph"/>
        <w:numPr>
          <w:ilvl w:val="0"/>
          <w:numId w:val="29"/>
        </w:numPr>
        <w:tabs>
          <w:tab w:val="left" w:pos="18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</w:rPr>
      </w:pPr>
      <m:oMath>
        <m:f>
          <m:fPr>
            <m:ctrlPr>
              <w:rPr>
                <w:rFonts w:ascii="Cambria Math" w:eastAsia="UniMath-Regular" w:hAnsi="Cambria Math"/>
                <w:i/>
              </w:rPr>
            </m:ctrlPr>
          </m:fPr>
          <m:num>
            <m:r>
              <w:rPr>
                <w:rFonts w:ascii="Cambria Math" w:eastAsia="UniMath-Regular" w:hAnsi="Cambria Math"/>
              </w:rPr>
              <m:t>z</m:t>
            </m:r>
          </m:num>
          <m:den>
            <m:r>
              <w:rPr>
                <w:rFonts w:ascii="Cambria Math" w:eastAsia="UniMath-Regular" w:hAnsi="Cambria Math"/>
              </w:rPr>
              <m:t>-4</m:t>
            </m:r>
          </m:den>
        </m:f>
      </m:oMath>
      <w:r w:rsidR="008C23A9" w:rsidRPr="00C31801">
        <w:rPr>
          <w:rFonts w:ascii="Times New Roman" w:hAnsi="Times New Roman"/>
        </w:rPr>
        <w:t xml:space="preserve"> </w:t>
      </w:r>
      <w:r w:rsidR="00BB20BA" w:rsidRPr="00C31801">
        <w:rPr>
          <w:rFonts w:ascii="Times New Roman" w:eastAsia="UniMath-Regular" w:hAnsi="Times New Roman"/>
        </w:rPr>
        <w:t xml:space="preserve">≥ </w:t>
      </w:r>
      <w:r w:rsidR="00BB20BA" w:rsidRPr="00C31801">
        <w:rPr>
          <w:rFonts w:ascii="Times New Roman" w:hAnsi="Times New Roman"/>
        </w:rPr>
        <w:t xml:space="preserve">2 </w:t>
      </w:r>
    </w:p>
    <w:p w14:paraId="52EC5E73" w14:textId="45807182" w:rsidR="00C31801" w:rsidRDefault="00C31801" w:rsidP="00C31801">
      <w:pPr>
        <w:pStyle w:val="ListParagraph"/>
        <w:tabs>
          <w:tab w:val="left" w:pos="18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</w:rPr>
      </w:pPr>
    </w:p>
    <w:p w14:paraId="6B8F5626" w14:textId="19B7E850" w:rsidR="00C31801" w:rsidRDefault="00C31801" w:rsidP="00C31801">
      <w:pPr>
        <w:pStyle w:val="ListParagraph"/>
        <w:tabs>
          <w:tab w:val="left" w:pos="18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</w:rPr>
      </w:pPr>
    </w:p>
    <w:p w14:paraId="3F580221" w14:textId="2E568741" w:rsidR="00C31801" w:rsidRDefault="00C31801" w:rsidP="00C31801">
      <w:pPr>
        <w:pStyle w:val="ListParagraph"/>
        <w:tabs>
          <w:tab w:val="left" w:pos="18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</w:rPr>
      </w:pPr>
    </w:p>
    <w:p w14:paraId="488F853B" w14:textId="77777777" w:rsidR="00C31801" w:rsidRDefault="00C31801" w:rsidP="00C31801">
      <w:pPr>
        <w:pStyle w:val="ListParagraph"/>
        <w:tabs>
          <w:tab w:val="left" w:pos="18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</w:rPr>
      </w:pPr>
    </w:p>
    <w:p w14:paraId="26C254AF" w14:textId="77777777" w:rsidR="00C31801" w:rsidRPr="00C31801" w:rsidRDefault="00C31801" w:rsidP="00C31801">
      <w:pPr>
        <w:pStyle w:val="ListParagraph"/>
        <w:tabs>
          <w:tab w:val="left" w:pos="18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</w:rPr>
      </w:pPr>
    </w:p>
    <w:p w14:paraId="7E7C30C0" w14:textId="77777777" w:rsidR="008C23A9" w:rsidRPr="00D06D72" w:rsidRDefault="008C23A9" w:rsidP="00D06D72">
      <w:pPr>
        <w:tabs>
          <w:tab w:val="left" w:pos="18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</w:rPr>
      </w:pPr>
      <w:r w:rsidRPr="00D06D72">
        <w:rPr>
          <w:rFonts w:ascii="Times New Roman" w:hAnsi="Times New Roman"/>
        </w:rPr>
        <w:tab/>
      </w:r>
      <w:r w:rsidRPr="00D06D72">
        <w:rPr>
          <w:rFonts w:ascii="Times New Roman" w:hAnsi="Times New Roman"/>
          <w:noProof/>
        </w:rPr>
        <w:drawing>
          <wp:inline distT="0" distB="0" distL="0" distR="0" wp14:anchorId="5482FA15" wp14:editId="3FC0D357">
            <wp:extent cx="1828800" cy="248499"/>
            <wp:effectExtent l="19050" t="0" r="0" b="0"/>
            <wp:docPr id="1" name="Picture 0" descr="33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-1.jp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48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73C3E" w14:textId="4B21412F" w:rsidR="00BB20BA" w:rsidRPr="00C31801" w:rsidRDefault="00BB20BA" w:rsidP="00C31801">
      <w:pPr>
        <w:pStyle w:val="ListParagraph"/>
        <w:numPr>
          <w:ilvl w:val="0"/>
          <w:numId w:val="29"/>
        </w:numPr>
        <w:tabs>
          <w:tab w:val="left" w:pos="18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</w:rPr>
      </w:pPr>
      <w:r w:rsidRPr="00C31801">
        <w:rPr>
          <w:rFonts w:ascii="Times New Roman" w:hAnsi="Times New Roman"/>
        </w:rPr>
        <w:t>3</w:t>
      </w:r>
      <w:r w:rsidRPr="00C31801">
        <w:rPr>
          <w:rFonts w:ascii="Times New Roman" w:hAnsi="Times New Roman"/>
          <w:i/>
          <w:iCs/>
        </w:rPr>
        <w:t xml:space="preserve">a </w:t>
      </w:r>
      <w:r w:rsidRPr="00C31801">
        <w:rPr>
          <w:rFonts w:ascii="Times New Roman" w:eastAsia="UniMath-Regular" w:hAnsi="Times New Roman"/>
        </w:rPr>
        <w:t xml:space="preserve">+ </w:t>
      </w:r>
      <w:r w:rsidRPr="00C31801">
        <w:rPr>
          <w:rFonts w:ascii="Times New Roman" w:hAnsi="Times New Roman"/>
        </w:rPr>
        <w:t xml:space="preserve">7 </w:t>
      </w:r>
      <w:r w:rsidRPr="00C31801">
        <w:rPr>
          <w:rFonts w:ascii="Times New Roman" w:eastAsia="UniMath-Regular" w:hAnsi="Times New Roman"/>
        </w:rPr>
        <w:t xml:space="preserve">≤ </w:t>
      </w:r>
      <w:r w:rsidRPr="00C31801">
        <w:rPr>
          <w:rFonts w:ascii="Times New Roman" w:hAnsi="Times New Roman"/>
        </w:rPr>
        <w:t>16</w:t>
      </w:r>
    </w:p>
    <w:p w14:paraId="68301068" w14:textId="44F70040" w:rsidR="00C31801" w:rsidRDefault="00C31801" w:rsidP="00C31801">
      <w:pPr>
        <w:tabs>
          <w:tab w:val="left" w:pos="18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</w:rPr>
      </w:pPr>
    </w:p>
    <w:p w14:paraId="52D16C98" w14:textId="473FD8C9" w:rsidR="00C31801" w:rsidRDefault="00C31801" w:rsidP="00C31801">
      <w:pPr>
        <w:tabs>
          <w:tab w:val="left" w:pos="18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</w:rPr>
      </w:pPr>
    </w:p>
    <w:p w14:paraId="776C817D" w14:textId="77777777" w:rsidR="00C31801" w:rsidRDefault="00C31801" w:rsidP="00C31801">
      <w:pPr>
        <w:tabs>
          <w:tab w:val="left" w:pos="18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</w:rPr>
      </w:pPr>
    </w:p>
    <w:p w14:paraId="43603AEB" w14:textId="77777777" w:rsidR="00C31801" w:rsidRPr="00C31801" w:rsidRDefault="00C31801" w:rsidP="00C31801">
      <w:pPr>
        <w:tabs>
          <w:tab w:val="left" w:pos="18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</w:rPr>
      </w:pPr>
    </w:p>
    <w:p w14:paraId="7C7F1885" w14:textId="77777777" w:rsidR="008C23A9" w:rsidRPr="00D06D72" w:rsidRDefault="008C23A9" w:rsidP="00D06D72">
      <w:pPr>
        <w:tabs>
          <w:tab w:val="left" w:pos="18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/>
        </w:rPr>
        <w:sectPr w:rsidR="008C23A9" w:rsidRPr="00D06D72" w:rsidSect="008C23A9">
          <w:type w:val="continuous"/>
          <w:pgSz w:w="12240" w:h="15660"/>
          <w:pgMar w:top="720" w:right="720" w:bottom="720" w:left="720" w:header="720" w:footer="720" w:gutter="0"/>
          <w:pgNumType w:start="1"/>
          <w:cols w:num="2" w:space="720"/>
          <w:noEndnote/>
          <w:titlePg/>
          <w:docGrid w:linePitch="299"/>
        </w:sectPr>
      </w:pPr>
      <w:r w:rsidRPr="00D06D72">
        <w:rPr>
          <w:rFonts w:ascii="Times New Roman" w:hAnsi="Times New Roman"/>
        </w:rPr>
        <w:tab/>
      </w:r>
      <w:r w:rsidRPr="00D06D72">
        <w:rPr>
          <w:rFonts w:ascii="Times New Roman" w:hAnsi="Times New Roman"/>
          <w:noProof/>
        </w:rPr>
        <w:drawing>
          <wp:inline distT="0" distB="0" distL="0" distR="0" wp14:anchorId="63789708" wp14:editId="2446F35C">
            <wp:extent cx="1828800" cy="248499"/>
            <wp:effectExtent l="19050" t="0" r="0" b="0"/>
            <wp:docPr id="2" name="Picture 1" descr="33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-2.jp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48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CAC37" w14:textId="77777777" w:rsidR="008C23A9" w:rsidRPr="00D06D72" w:rsidRDefault="008C23A9" w:rsidP="00D06D72">
      <w:pPr>
        <w:tabs>
          <w:tab w:val="left" w:pos="180"/>
        </w:tabs>
        <w:spacing w:after="120" w:line="240" w:lineRule="auto"/>
        <w:rPr>
          <w:rFonts w:ascii="Times New Roman" w:hAnsi="Times New Roman"/>
          <w:b/>
          <w:bCs/>
        </w:rPr>
        <w:sectPr w:rsidR="008C23A9" w:rsidRPr="00D06D72" w:rsidSect="001019CA">
          <w:type w:val="continuous"/>
          <w:pgSz w:w="12240" w:h="15660"/>
          <w:pgMar w:top="720" w:right="720" w:bottom="720" w:left="720" w:header="720" w:footer="720" w:gutter="0"/>
          <w:pgNumType w:start="1"/>
          <w:cols w:space="720"/>
          <w:noEndnote/>
          <w:titlePg/>
          <w:docGrid w:linePitch="299"/>
        </w:sectPr>
      </w:pPr>
      <w:r w:rsidRPr="00D06D72">
        <w:rPr>
          <w:rFonts w:ascii="Times New Roman" w:hAnsi="Times New Roman"/>
          <w:b/>
          <w:bCs/>
        </w:rPr>
        <w:tab/>
      </w:r>
    </w:p>
    <w:p w14:paraId="56C7843C" w14:textId="6276BC76" w:rsidR="008C23A9" w:rsidRPr="00C31801" w:rsidRDefault="00BB20BA" w:rsidP="00C31801">
      <w:pPr>
        <w:pStyle w:val="ListParagraph"/>
        <w:numPr>
          <w:ilvl w:val="0"/>
          <w:numId w:val="29"/>
        </w:numPr>
        <w:tabs>
          <w:tab w:val="left" w:pos="180"/>
        </w:tabs>
        <w:spacing w:after="120" w:line="240" w:lineRule="auto"/>
        <w:rPr>
          <w:rFonts w:ascii="Times New Roman" w:hAnsi="Times New Roman"/>
        </w:rPr>
      </w:pPr>
      <w:r w:rsidRPr="00C31801">
        <w:rPr>
          <w:rFonts w:ascii="Times New Roman" w:hAnsi="Times New Roman"/>
        </w:rPr>
        <w:t xml:space="preserve">16 </w:t>
      </w:r>
      <w:r w:rsidRPr="00C31801">
        <w:rPr>
          <w:rFonts w:ascii="Times New Roman" w:eastAsia="UniMath-Regular" w:hAnsi="Times New Roman"/>
        </w:rPr>
        <w:t xml:space="preserve">&lt; </w:t>
      </w:r>
      <w:r w:rsidRPr="00C31801">
        <w:rPr>
          <w:rFonts w:ascii="Times New Roman" w:hAnsi="Times New Roman"/>
        </w:rPr>
        <w:t>3</w:t>
      </w:r>
      <w:r w:rsidRPr="00C31801">
        <w:rPr>
          <w:rFonts w:ascii="Times New Roman" w:hAnsi="Times New Roman"/>
          <w:i/>
          <w:iCs/>
        </w:rPr>
        <w:t xml:space="preserve">q </w:t>
      </w:r>
      <w:r w:rsidRPr="00C31801">
        <w:rPr>
          <w:rFonts w:ascii="Times New Roman" w:eastAsia="UniMath-Regular" w:hAnsi="Times New Roman"/>
        </w:rPr>
        <w:t xml:space="preserve">+ </w:t>
      </w:r>
      <w:r w:rsidRPr="00C31801">
        <w:rPr>
          <w:rFonts w:ascii="Times New Roman" w:hAnsi="Times New Roman"/>
        </w:rPr>
        <w:t xml:space="preserve">4 </w:t>
      </w:r>
    </w:p>
    <w:p w14:paraId="56A71252" w14:textId="18B09CE3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4A7F6956" w14:textId="14F8DCEA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2A3FBA3A" w14:textId="77777777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0E439407" w14:textId="77777777" w:rsidR="00C31801" w:rsidRP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3F28CBDC" w14:textId="77777777" w:rsidR="008C23A9" w:rsidRPr="00D06D72" w:rsidRDefault="008C23A9" w:rsidP="00D06D72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  <w:r w:rsidRPr="00D06D72">
        <w:rPr>
          <w:rFonts w:ascii="Times New Roman" w:hAnsi="Times New Roman"/>
        </w:rPr>
        <w:tab/>
      </w:r>
      <w:r w:rsidRPr="00D06D72">
        <w:rPr>
          <w:rFonts w:ascii="Times New Roman" w:hAnsi="Times New Roman"/>
          <w:noProof/>
        </w:rPr>
        <w:drawing>
          <wp:inline distT="0" distB="0" distL="0" distR="0" wp14:anchorId="50F2E803" wp14:editId="11BBA1E5">
            <wp:extent cx="1828800" cy="249311"/>
            <wp:effectExtent l="19050" t="0" r="0" b="0"/>
            <wp:docPr id="3" name="Picture 2" descr="33-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-3.jp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49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19D80" w14:textId="3D7F281A" w:rsidR="00BB20BA" w:rsidRPr="00C31801" w:rsidRDefault="00BB20BA" w:rsidP="00C31801">
      <w:pPr>
        <w:pStyle w:val="ListParagraph"/>
        <w:numPr>
          <w:ilvl w:val="0"/>
          <w:numId w:val="29"/>
        </w:num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  <w:r w:rsidRPr="00C31801">
        <w:rPr>
          <w:rFonts w:ascii="Times New Roman" w:hAnsi="Times New Roman"/>
        </w:rPr>
        <w:t xml:space="preserve">20 </w:t>
      </w:r>
      <w:r w:rsidR="008C23A9" w:rsidRPr="00C31801">
        <w:rPr>
          <w:rFonts w:ascii="Times New Roman" w:eastAsia="UniMath-Regular" w:hAnsi="Times New Roman"/>
        </w:rPr>
        <w:t>–</w:t>
      </w:r>
      <w:r w:rsidRPr="00C31801">
        <w:rPr>
          <w:rFonts w:ascii="Times New Roman" w:eastAsia="UniMath-Regular" w:hAnsi="Times New Roman"/>
        </w:rPr>
        <w:t xml:space="preserve"> </w:t>
      </w:r>
      <w:r w:rsidRPr="00C31801">
        <w:rPr>
          <w:rFonts w:ascii="Times New Roman" w:hAnsi="Times New Roman"/>
        </w:rPr>
        <w:t>3</w:t>
      </w:r>
      <w:r w:rsidRPr="00C31801">
        <w:rPr>
          <w:rFonts w:ascii="Times New Roman" w:hAnsi="Times New Roman"/>
          <w:i/>
          <w:iCs/>
        </w:rPr>
        <w:t xml:space="preserve">n </w:t>
      </w:r>
      <w:r w:rsidRPr="00C31801">
        <w:rPr>
          <w:rFonts w:ascii="Times New Roman" w:eastAsia="UniMath-Regular" w:hAnsi="Times New Roman"/>
        </w:rPr>
        <w:t xml:space="preserve">&gt; </w:t>
      </w:r>
      <w:r w:rsidRPr="00C31801">
        <w:rPr>
          <w:rFonts w:ascii="Times New Roman" w:hAnsi="Times New Roman"/>
        </w:rPr>
        <w:t>7</w:t>
      </w:r>
      <w:r w:rsidRPr="00C31801">
        <w:rPr>
          <w:rFonts w:ascii="Times New Roman" w:hAnsi="Times New Roman"/>
          <w:i/>
          <w:iCs/>
        </w:rPr>
        <w:t>n</w:t>
      </w:r>
    </w:p>
    <w:p w14:paraId="7E1317A6" w14:textId="69D805E7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</w:p>
    <w:p w14:paraId="1F677006" w14:textId="5E414861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</w:p>
    <w:p w14:paraId="0982A5E8" w14:textId="77777777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</w:p>
    <w:p w14:paraId="1885F3B9" w14:textId="77777777" w:rsidR="00C31801" w:rsidRP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</w:p>
    <w:p w14:paraId="73A40486" w14:textId="77777777" w:rsidR="008C23A9" w:rsidRPr="00D06D72" w:rsidRDefault="008C23A9" w:rsidP="00D06D72">
      <w:pPr>
        <w:tabs>
          <w:tab w:val="left" w:pos="180"/>
        </w:tabs>
        <w:spacing w:after="0" w:line="240" w:lineRule="auto"/>
        <w:rPr>
          <w:rFonts w:ascii="Times New Roman" w:hAnsi="Times New Roman"/>
          <w:i/>
          <w:iCs/>
        </w:rPr>
      </w:pPr>
      <w:r w:rsidRPr="00D06D72">
        <w:rPr>
          <w:rFonts w:ascii="Times New Roman" w:hAnsi="Times New Roman"/>
          <w:i/>
          <w:iCs/>
        </w:rPr>
        <w:tab/>
      </w:r>
      <w:r w:rsidRPr="00D06D72">
        <w:rPr>
          <w:rFonts w:ascii="Times New Roman" w:hAnsi="Times New Roman"/>
          <w:i/>
          <w:iCs/>
          <w:noProof/>
        </w:rPr>
        <w:drawing>
          <wp:inline distT="0" distB="0" distL="0" distR="0" wp14:anchorId="663E89C2" wp14:editId="0837C0D4">
            <wp:extent cx="1828800" cy="248499"/>
            <wp:effectExtent l="19050" t="0" r="0" b="0"/>
            <wp:docPr id="4" name="Picture 3" descr="33-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-4.jp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48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E7E64" w14:textId="77777777" w:rsidR="008C23A9" w:rsidRPr="00D06D72" w:rsidRDefault="008C23A9" w:rsidP="00D06D72">
      <w:pPr>
        <w:tabs>
          <w:tab w:val="left" w:pos="180"/>
        </w:tabs>
        <w:spacing w:after="120" w:line="240" w:lineRule="auto"/>
        <w:rPr>
          <w:rFonts w:ascii="Times New Roman" w:hAnsi="Times New Roman"/>
          <w:b/>
          <w:bCs/>
        </w:rPr>
        <w:sectPr w:rsidR="008C23A9" w:rsidRPr="00D06D72" w:rsidSect="008C23A9">
          <w:type w:val="continuous"/>
          <w:pgSz w:w="12240" w:h="15660"/>
          <w:pgMar w:top="720" w:right="720" w:bottom="720" w:left="720" w:header="720" w:footer="720" w:gutter="0"/>
          <w:pgNumType w:start="1"/>
          <w:cols w:num="2" w:space="720"/>
          <w:noEndnote/>
          <w:titlePg/>
          <w:docGrid w:linePitch="299"/>
        </w:sectPr>
      </w:pPr>
    </w:p>
    <w:p w14:paraId="3C53A9F4" w14:textId="77777777" w:rsidR="008C23A9" w:rsidRPr="00D06D72" w:rsidRDefault="008C23A9" w:rsidP="00D06D72">
      <w:pPr>
        <w:tabs>
          <w:tab w:val="left" w:pos="180"/>
        </w:tabs>
        <w:spacing w:after="120" w:line="240" w:lineRule="auto"/>
        <w:rPr>
          <w:rFonts w:ascii="Times New Roman" w:hAnsi="Times New Roman"/>
          <w:b/>
          <w:bCs/>
        </w:rPr>
        <w:sectPr w:rsidR="008C23A9" w:rsidRPr="00D06D72" w:rsidSect="001019CA">
          <w:type w:val="continuous"/>
          <w:pgSz w:w="12240" w:h="15660"/>
          <w:pgMar w:top="720" w:right="720" w:bottom="720" w:left="720" w:header="720" w:footer="720" w:gutter="0"/>
          <w:pgNumType w:start="1"/>
          <w:cols w:space="720"/>
          <w:noEndnote/>
          <w:titlePg/>
          <w:docGrid w:linePitch="299"/>
        </w:sectPr>
      </w:pPr>
      <w:r w:rsidRPr="00D06D72">
        <w:rPr>
          <w:rFonts w:ascii="Times New Roman" w:hAnsi="Times New Roman"/>
          <w:b/>
          <w:bCs/>
        </w:rPr>
        <w:tab/>
      </w:r>
    </w:p>
    <w:p w14:paraId="70ABD792" w14:textId="7F764E72" w:rsidR="008C23A9" w:rsidRPr="00C31801" w:rsidRDefault="00BB20BA" w:rsidP="00C31801">
      <w:pPr>
        <w:pStyle w:val="ListParagraph"/>
        <w:numPr>
          <w:ilvl w:val="0"/>
          <w:numId w:val="29"/>
        </w:numPr>
        <w:tabs>
          <w:tab w:val="left" w:pos="180"/>
        </w:tabs>
        <w:spacing w:after="120" w:line="240" w:lineRule="auto"/>
        <w:rPr>
          <w:rFonts w:ascii="Times New Roman" w:hAnsi="Times New Roman"/>
        </w:rPr>
      </w:pPr>
      <w:r w:rsidRPr="00C31801">
        <w:rPr>
          <w:rFonts w:ascii="Times New Roman" w:hAnsi="Times New Roman"/>
        </w:rPr>
        <w:t>3</w:t>
      </w:r>
      <w:r w:rsidRPr="00C31801">
        <w:rPr>
          <w:rFonts w:ascii="Times New Roman" w:hAnsi="Times New Roman"/>
          <w:i/>
          <w:iCs/>
        </w:rPr>
        <w:t xml:space="preserve">x </w:t>
      </w:r>
      <w:r w:rsidRPr="00C31801">
        <w:rPr>
          <w:rFonts w:ascii="Times New Roman" w:eastAsia="UniMath-Regular" w:hAnsi="Times New Roman"/>
        </w:rPr>
        <w:t xml:space="preserve">≥ </w:t>
      </w:r>
      <w:r w:rsidR="008C23A9" w:rsidRPr="00C31801">
        <w:rPr>
          <w:rFonts w:ascii="Times New Roman" w:eastAsia="UniMath-Regular" w:hAnsi="Times New Roman"/>
        </w:rPr>
        <w:t>–</w:t>
      </w:r>
      <w:r w:rsidRPr="00C31801">
        <w:rPr>
          <w:rFonts w:ascii="Times New Roman" w:hAnsi="Times New Roman"/>
        </w:rPr>
        <w:t xml:space="preserve">9 </w:t>
      </w:r>
    </w:p>
    <w:p w14:paraId="6BD5ADB8" w14:textId="742361A3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0C659870" w14:textId="3095BBA8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7B4CF3FE" w14:textId="77777777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5D9437F9" w14:textId="77777777" w:rsidR="00C31801" w:rsidRP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0B79E564" w14:textId="77777777" w:rsidR="008C23A9" w:rsidRPr="00D06D72" w:rsidRDefault="008C23A9" w:rsidP="00D06D72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  <w:r w:rsidRPr="00D06D72">
        <w:rPr>
          <w:rFonts w:ascii="Times New Roman" w:hAnsi="Times New Roman"/>
        </w:rPr>
        <w:tab/>
      </w:r>
      <w:r w:rsidRPr="00D06D72">
        <w:rPr>
          <w:rFonts w:ascii="Times New Roman" w:hAnsi="Times New Roman"/>
          <w:noProof/>
        </w:rPr>
        <w:drawing>
          <wp:inline distT="0" distB="0" distL="0" distR="0" wp14:anchorId="5DED4753" wp14:editId="72D631D6">
            <wp:extent cx="1828800" cy="252427"/>
            <wp:effectExtent l="19050" t="0" r="0" b="0"/>
            <wp:docPr id="5" name="Picture 4" descr="33-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-5.jp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52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1EFCA" w14:textId="31F0EE09" w:rsidR="00BB20BA" w:rsidRPr="00C31801" w:rsidRDefault="00BB20BA" w:rsidP="00C31801">
      <w:pPr>
        <w:pStyle w:val="ListParagraph"/>
        <w:numPr>
          <w:ilvl w:val="0"/>
          <w:numId w:val="29"/>
        </w:numPr>
        <w:tabs>
          <w:tab w:val="left" w:pos="180"/>
        </w:tabs>
        <w:spacing w:after="120" w:line="240" w:lineRule="auto"/>
        <w:rPr>
          <w:rFonts w:ascii="Times New Roman" w:hAnsi="Times New Roman"/>
        </w:rPr>
      </w:pPr>
      <w:r w:rsidRPr="00C31801">
        <w:rPr>
          <w:rFonts w:ascii="Times New Roman" w:hAnsi="Times New Roman"/>
        </w:rPr>
        <w:t>4</w:t>
      </w:r>
      <w:r w:rsidRPr="00C31801">
        <w:rPr>
          <w:rFonts w:ascii="Times New Roman" w:hAnsi="Times New Roman"/>
          <w:i/>
          <w:iCs/>
        </w:rPr>
        <w:t xml:space="preserve">b </w:t>
      </w:r>
      <w:r w:rsidR="008C23A9" w:rsidRPr="00C31801">
        <w:rPr>
          <w:rFonts w:ascii="Times New Roman" w:eastAsia="UniMath-Regular" w:hAnsi="Times New Roman"/>
        </w:rPr>
        <w:t>–</w:t>
      </w:r>
      <w:r w:rsidRPr="00C31801">
        <w:rPr>
          <w:rFonts w:ascii="Times New Roman" w:eastAsia="UniMath-Regular" w:hAnsi="Times New Roman"/>
        </w:rPr>
        <w:t xml:space="preserve"> </w:t>
      </w:r>
      <w:r w:rsidRPr="00C31801">
        <w:rPr>
          <w:rFonts w:ascii="Times New Roman" w:hAnsi="Times New Roman"/>
        </w:rPr>
        <w:t xml:space="preserve">9 </w:t>
      </w:r>
      <w:r w:rsidRPr="00C31801">
        <w:rPr>
          <w:rFonts w:ascii="Times New Roman" w:eastAsia="UniMath-Regular" w:hAnsi="Times New Roman"/>
        </w:rPr>
        <w:t xml:space="preserve">≤ </w:t>
      </w:r>
      <w:r w:rsidRPr="00C31801">
        <w:rPr>
          <w:rFonts w:ascii="Times New Roman" w:hAnsi="Times New Roman"/>
        </w:rPr>
        <w:t>7</w:t>
      </w:r>
    </w:p>
    <w:p w14:paraId="5E81BB07" w14:textId="523960EA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7E47E4C5" w14:textId="27204BC2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1D07246D" w14:textId="77777777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10269A56" w14:textId="77777777" w:rsidR="00C31801" w:rsidRP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6E38F6A4" w14:textId="77777777" w:rsidR="008C23A9" w:rsidRPr="00D06D72" w:rsidRDefault="008C23A9" w:rsidP="00D06D72">
      <w:pPr>
        <w:tabs>
          <w:tab w:val="left" w:pos="180"/>
        </w:tabs>
        <w:spacing w:after="0" w:line="240" w:lineRule="auto"/>
        <w:rPr>
          <w:rFonts w:ascii="Times New Roman" w:hAnsi="Times New Roman"/>
        </w:rPr>
        <w:sectPr w:rsidR="008C23A9" w:rsidRPr="00D06D72" w:rsidSect="008C23A9">
          <w:type w:val="continuous"/>
          <w:pgSz w:w="12240" w:h="15660"/>
          <w:pgMar w:top="720" w:right="720" w:bottom="720" w:left="720" w:header="720" w:footer="720" w:gutter="0"/>
          <w:pgNumType w:start="1"/>
          <w:cols w:num="2" w:space="720"/>
          <w:noEndnote/>
          <w:titlePg/>
          <w:docGrid w:linePitch="299"/>
        </w:sectPr>
      </w:pPr>
      <w:r w:rsidRPr="00D06D72">
        <w:rPr>
          <w:rFonts w:ascii="Times New Roman" w:hAnsi="Times New Roman"/>
        </w:rPr>
        <w:tab/>
      </w:r>
      <w:r w:rsidRPr="00D06D72">
        <w:rPr>
          <w:rFonts w:ascii="Times New Roman" w:hAnsi="Times New Roman"/>
          <w:noProof/>
        </w:rPr>
        <w:drawing>
          <wp:inline distT="0" distB="0" distL="0" distR="0" wp14:anchorId="1E42D428" wp14:editId="04D1CE4A">
            <wp:extent cx="1828800" cy="251606"/>
            <wp:effectExtent l="19050" t="0" r="0" b="0"/>
            <wp:docPr id="6" name="Picture 5" descr="33-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-6.jp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51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ADEC0" w14:textId="77777777" w:rsidR="008C23A9" w:rsidRPr="00D06D72" w:rsidRDefault="008C23A9" w:rsidP="00D06D72">
      <w:pPr>
        <w:tabs>
          <w:tab w:val="left" w:pos="180"/>
        </w:tabs>
        <w:spacing w:after="120" w:line="240" w:lineRule="auto"/>
        <w:rPr>
          <w:rFonts w:ascii="Times New Roman" w:hAnsi="Times New Roman"/>
          <w:b/>
          <w:bCs/>
        </w:rPr>
        <w:sectPr w:rsidR="008C23A9" w:rsidRPr="00D06D72" w:rsidSect="001019CA">
          <w:type w:val="continuous"/>
          <w:pgSz w:w="12240" w:h="15660"/>
          <w:pgMar w:top="720" w:right="720" w:bottom="720" w:left="720" w:header="720" w:footer="720" w:gutter="0"/>
          <w:pgNumType w:start="1"/>
          <w:cols w:space="720"/>
          <w:noEndnote/>
          <w:titlePg/>
          <w:docGrid w:linePitch="299"/>
        </w:sectPr>
      </w:pPr>
      <w:r w:rsidRPr="00D06D72">
        <w:rPr>
          <w:rFonts w:ascii="Times New Roman" w:hAnsi="Times New Roman"/>
          <w:b/>
          <w:bCs/>
        </w:rPr>
        <w:tab/>
      </w:r>
    </w:p>
    <w:p w14:paraId="2B203841" w14:textId="24A05A50" w:rsidR="008C23A9" w:rsidRPr="00C31801" w:rsidRDefault="00BB20BA" w:rsidP="00C31801">
      <w:pPr>
        <w:pStyle w:val="ListParagraph"/>
        <w:numPr>
          <w:ilvl w:val="0"/>
          <w:numId w:val="29"/>
        </w:num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  <w:r w:rsidRPr="00C31801">
        <w:rPr>
          <w:rFonts w:ascii="Times New Roman" w:hAnsi="Times New Roman"/>
        </w:rPr>
        <w:t>2</w:t>
      </w:r>
      <w:r w:rsidRPr="00C31801">
        <w:rPr>
          <w:rFonts w:ascii="Times New Roman" w:hAnsi="Times New Roman"/>
          <w:i/>
          <w:iCs/>
        </w:rPr>
        <w:t xml:space="preserve">z </w:t>
      </w:r>
      <w:r w:rsidRPr="00C31801">
        <w:rPr>
          <w:rFonts w:ascii="Times New Roman" w:eastAsia="UniMath-Regular" w:hAnsi="Times New Roman"/>
        </w:rPr>
        <w:t xml:space="preserve">&lt; </w:t>
      </w:r>
      <w:r w:rsidR="008C23A9" w:rsidRPr="00C31801">
        <w:rPr>
          <w:rFonts w:ascii="Times New Roman" w:eastAsia="UniMath-Regular" w:hAnsi="Times New Roman"/>
        </w:rPr>
        <w:t>–</w:t>
      </w:r>
      <w:r w:rsidRPr="00C31801">
        <w:rPr>
          <w:rFonts w:ascii="Times New Roman" w:hAnsi="Times New Roman"/>
        </w:rPr>
        <w:t xml:space="preserve">9 </w:t>
      </w:r>
      <w:r w:rsidRPr="00C31801">
        <w:rPr>
          <w:rFonts w:ascii="Times New Roman" w:eastAsia="UniMath-Regular" w:hAnsi="Times New Roman"/>
        </w:rPr>
        <w:t xml:space="preserve">+ </w:t>
      </w:r>
      <w:r w:rsidRPr="00C31801">
        <w:rPr>
          <w:rFonts w:ascii="Times New Roman" w:hAnsi="Times New Roman"/>
        </w:rPr>
        <w:t>5</w:t>
      </w:r>
      <w:r w:rsidRPr="00C31801">
        <w:rPr>
          <w:rFonts w:ascii="Times New Roman" w:hAnsi="Times New Roman"/>
          <w:i/>
          <w:iCs/>
        </w:rPr>
        <w:t xml:space="preserve">z </w:t>
      </w:r>
    </w:p>
    <w:p w14:paraId="0AA986AD" w14:textId="360D1FFF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</w:p>
    <w:p w14:paraId="30914E88" w14:textId="517E8987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</w:p>
    <w:p w14:paraId="7E6EDCE0" w14:textId="77777777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</w:p>
    <w:p w14:paraId="0E9AC606" w14:textId="77777777" w:rsidR="00C31801" w:rsidRP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</w:p>
    <w:p w14:paraId="0E1ADA8D" w14:textId="77777777" w:rsidR="008C23A9" w:rsidRPr="00D06D72" w:rsidRDefault="008C23A9" w:rsidP="00D06D72">
      <w:p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  <w:r w:rsidRPr="00D06D72">
        <w:rPr>
          <w:rFonts w:ascii="Times New Roman" w:hAnsi="Times New Roman"/>
          <w:i/>
          <w:iCs/>
        </w:rPr>
        <w:tab/>
      </w:r>
      <w:r w:rsidRPr="00D06D72">
        <w:rPr>
          <w:rFonts w:ascii="Times New Roman" w:hAnsi="Times New Roman"/>
          <w:i/>
          <w:iCs/>
          <w:noProof/>
        </w:rPr>
        <w:drawing>
          <wp:inline distT="0" distB="0" distL="0" distR="0" wp14:anchorId="7FE3927E" wp14:editId="5877F305">
            <wp:extent cx="1828800" cy="249311"/>
            <wp:effectExtent l="19050" t="0" r="0" b="0"/>
            <wp:docPr id="7" name="Picture 6" descr="33-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-7.jp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49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F0AE5" w14:textId="3AB53859" w:rsidR="00BB20BA" w:rsidRPr="00C31801" w:rsidRDefault="00BB20BA" w:rsidP="00C31801">
      <w:pPr>
        <w:pStyle w:val="ListParagraph"/>
        <w:numPr>
          <w:ilvl w:val="0"/>
          <w:numId w:val="29"/>
        </w:numPr>
        <w:tabs>
          <w:tab w:val="left" w:pos="180"/>
        </w:tabs>
        <w:spacing w:after="120" w:line="240" w:lineRule="auto"/>
        <w:rPr>
          <w:rFonts w:ascii="Times New Roman" w:hAnsi="Times New Roman"/>
        </w:rPr>
      </w:pPr>
      <w:r w:rsidRPr="00C31801">
        <w:rPr>
          <w:rFonts w:ascii="Times New Roman" w:hAnsi="Times New Roman"/>
        </w:rPr>
        <w:t>7</w:t>
      </w:r>
      <w:r w:rsidRPr="00C31801">
        <w:rPr>
          <w:rFonts w:ascii="Times New Roman" w:hAnsi="Times New Roman"/>
          <w:i/>
          <w:iCs/>
        </w:rPr>
        <w:t xml:space="preserve">f </w:t>
      </w:r>
      <w:r w:rsidR="008C23A9" w:rsidRPr="00C31801">
        <w:rPr>
          <w:rFonts w:ascii="Times New Roman" w:eastAsia="UniMath-Regular" w:hAnsi="Times New Roman"/>
        </w:rPr>
        <w:t>–</w:t>
      </w:r>
      <w:r w:rsidRPr="00C31801">
        <w:rPr>
          <w:rFonts w:ascii="Times New Roman" w:eastAsia="UniMath-Regular" w:hAnsi="Times New Roman"/>
        </w:rPr>
        <w:t xml:space="preserve"> </w:t>
      </w:r>
      <w:r w:rsidRPr="00C31801">
        <w:rPr>
          <w:rFonts w:ascii="Times New Roman" w:hAnsi="Times New Roman"/>
        </w:rPr>
        <w:t xml:space="preserve">9 </w:t>
      </w:r>
      <w:r w:rsidRPr="00C31801">
        <w:rPr>
          <w:rFonts w:ascii="Times New Roman" w:eastAsia="UniMath-Regular" w:hAnsi="Times New Roman"/>
        </w:rPr>
        <w:t xml:space="preserve">&gt; </w:t>
      </w:r>
      <w:r w:rsidRPr="00C31801">
        <w:rPr>
          <w:rFonts w:ascii="Times New Roman" w:hAnsi="Times New Roman"/>
        </w:rPr>
        <w:t>3</w:t>
      </w:r>
      <w:r w:rsidRPr="00C31801">
        <w:rPr>
          <w:rFonts w:ascii="Times New Roman" w:hAnsi="Times New Roman"/>
          <w:i/>
          <w:iCs/>
        </w:rPr>
        <w:t xml:space="preserve">f </w:t>
      </w:r>
      <w:r w:rsidRPr="00C31801">
        <w:rPr>
          <w:rFonts w:ascii="Times New Roman" w:eastAsia="UniMath-Regular" w:hAnsi="Times New Roman"/>
        </w:rPr>
        <w:t xml:space="preserve">– </w:t>
      </w:r>
      <w:r w:rsidRPr="00C31801">
        <w:rPr>
          <w:rFonts w:ascii="Times New Roman" w:hAnsi="Times New Roman"/>
        </w:rPr>
        <w:t>1</w:t>
      </w:r>
    </w:p>
    <w:p w14:paraId="6A4380E8" w14:textId="7E1C7F99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26580519" w14:textId="19C854F2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356F789E" w14:textId="77777777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3FE4DC53" w14:textId="77777777" w:rsidR="00C31801" w:rsidRP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</w:rPr>
      </w:pPr>
    </w:p>
    <w:p w14:paraId="0891CB76" w14:textId="77777777" w:rsidR="008C23A9" w:rsidRPr="00D06D72" w:rsidRDefault="008C23A9" w:rsidP="00D06D72">
      <w:pPr>
        <w:tabs>
          <w:tab w:val="left" w:pos="180"/>
        </w:tabs>
        <w:spacing w:after="0" w:line="240" w:lineRule="auto"/>
        <w:rPr>
          <w:rFonts w:ascii="Times New Roman" w:hAnsi="Times New Roman"/>
        </w:rPr>
        <w:sectPr w:rsidR="008C23A9" w:rsidRPr="00D06D72" w:rsidSect="008C23A9">
          <w:type w:val="continuous"/>
          <w:pgSz w:w="12240" w:h="15660"/>
          <w:pgMar w:top="720" w:right="720" w:bottom="720" w:left="720" w:header="720" w:footer="720" w:gutter="0"/>
          <w:pgNumType w:start="1"/>
          <w:cols w:num="2" w:space="720"/>
          <w:noEndnote/>
          <w:titlePg/>
          <w:docGrid w:linePitch="299"/>
        </w:sectPr>
      </w:pPr>
      <w:r w:rsidRPr="00D06D72">
        <w:rPr>
          <w:rFonts w:ascii="Times New Roman" w:hAnsi="Times New Roman"/>
        </w:rPr>
        <w:tab/>
      </w:r>
      <w:r w:rsidRPr="00D06D72">
        <w:rPr>
          <w:rFonts w:ascii="Times New Roman" w:hAnsi="Times New Roman"/>
          <w:noProof/>
        </w:rPr>
        <w:drawing>
          <wp:inline distT="0" distB="0" distL="0" distR="0" wp14:anchorId="0CB2DB6A" wp14:editId="449827C2">
            <wp:extent cx="1828800" cy="249311"/>
            <wp:effectExtent l="19050" t="0" r="0" b="0"/>
            <wp:docPr id="8" name="Picture 7" descr="33-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-8.jp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49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3F470" w14:textId="77777777" w:rsidR="008C23A9" w:rsidRDefault="008C23A9" w:rsidP="00D06D72">
      <w:pPr>
        <w:tabs>
          <w:tab w:val="left" w:pos="180"/>
        </w:tabs>
        <w:spacing w:after="120" w:line="240" w:lineRule="auto"/>
        <w:rPr>
          <w:rFonts w:ascii="Times New Roman" w:hAnsi="Times New Roman"/>
          <w:b/>
          <w:bCs/>
        </w:rPr>
      </w:pPr>
      <w:r w:rsidRPr="00D06D72">
        <w:rPr>
          <w:rFonts w:ascii="Times New Roman" w:hAnsi="Times New Roman"/>
          <w:b/>
          <w:bCs/>
        </w:rPr>
        <w:tab/>
      </w:r>
    </w:p>
    <w:p w14:paraId="243E26B0" w14:textId="77777777" w:rsidR="00C31801" w:rsidRDefault="00C31801" w:rsidP="00D06D72">
      <w:pPr>
        <w:tabs>
          <w:tab w:val="left" w:pos="180"/>
        </w:tabs>
        <w:spacing w:after="120" w:line="240" w:lineRule="auto"/>
        <w:rPr>
          <w:rFonts w:ascii="Times New Roman" w:hAnsi="Times New Roman"/>
          <w:b/>
          <w:bCs/>
        </w:rPr>
      </w:pPr>
    </w:p>
    <w:p w14:paraId="78EB8F4B" w14:textId="77777777" w:rsidR="00C31801" w:rsidRDefault="00C31801" w:rsidP="00D06D72">
      <w:pPr>
        <w:tabs>
          <w:tab w:val="left" w:pos="180"/>
        </w:tabs>
        <w:spacing w:after="120" w:line="240" w:lineRule="auto"/>
        <w:rPr>
          <w:rFonts w:ascii="Times New Roman" w:hAnsi="Times New Roman"/>
          <w:b/>
          <w:bCs/>
        </w:rPr>
      </w:pPr>
    </w:p>
    <w:p w14:paraId="159A87E0" w14:textId="77777777" w:rsidR="00C31801" w:rsidRDefault="00C31801" w:rsidP="00D06D72">
      <w:pPr>
        <w:tabs>
          <w:tab w:val="left" w:pos="180"/>
        </w:tabs>
        <w:spacing w:after="120" w:line="240" w:lineRule="auto"/>
        <w:rPr>
          <w:rFonts w:ascii="Times New Roman" w:hAnsi="Times New Roman"/>
          <w:b/>
          <w:bCs/>
        </w:rPr>
      </w:pPr>
    </w:p>
    <w:p w14:paraId="5C37204B" w14:textId="7FE52A73" w:rsidR="00C31801" w:rsidRPr="00D06D72" w:rsidRDefault="00C31801" w:rsidP="00D06D72">
      <w:pPr>
        <w:tabs>
          <w:tab w:val="left" w:pos="180"/>
        </w:tabs>
        <w:spacing w:after="120" w:line="240" w:lineRule="auto"/>
        <w:rPr>
          <w:rFonts w:ascii="Times New Roman" w:hAnsi="Times New Roman"/>
          <w:b/>
          <w:bCs/>
        </w:rPr>
        <w:sectPr w:rsidR="00C31801" w:rsidRPr="00D06D72" w:rsidSect="001019CA">
          <w:type w:val="continuous"/>
          <w:pgSz w:w="12240" w:h="15660"/>
          <w:pgMar w:top="720" w:right="720" w:bottom="720" w:left="720" w:header="720" w:footer="720" w:gutter="0"/>
          <w:pgNumType w:start="1"/>
          <w:cols w:space="720"/>
          <w:noEndnote/>
          <w:titlePg/>
          <w:docGrid w:linePitch="299"/>
        </w:sectPr>
      </w:pPr>
    </w:p>
    <w:p w14:paraId="49DEC073" w14:textId="60164549" w:rsidR="008C23A9" w:rsidRPr="00C31801" w:rsidRDefault="008C23A9" w:rsidP="00C31801">
      <w:pPr>
        <w:pStyle w:val="ListParagraph"/>
        <w:numPr>
          <w:ilvl w:val="0"/>
          <w:numId w:val="29"/>
        </w:num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  <w:r w:rsidRPr="00C31801">
        <w:rPr>
          <w:rFonts w:ascii="Times New Roman" w:eastAsia="UniMath-Regular" w:hAnsi="Times New Roman"/>
        </w:rPr>
        <w:t>–</w:t>
      </w:r>
      <w:r w:rsidR="00BB20BA" w:rsidRPr="00C31801">
        <w:rPr>
          <w:rFonts w:ascii="Times New Roman" w:hAnsi="Times New Roman"/>
        </w:rPr>
        <w:t>3</w:t>
      </w:r>
      <w:r w:rsidR="00BB20BA" w:rsidRPr="00C31801">
        <w:rPr>
          <w:rFonts w:ascii="Times New Roman" w:hAnsi="Times New Roman"/>
          <w:i/>
          <w:iCs/>
        </w:rPr>
        <w:t xml:space="preserve">k </w:t>
      </w:r>
      <w:r w:rsidRPr="00C31801">
        <w:rPr>
          <w:rFonts w:ascii="Times New Roman" w:eastAsia="UniMath-Regular" w:hAnsi="Times New Roman"/>
        </w:rPr>
        <w:t>–</w:t>
      </w:r>
      <w:r w:rsidR="00BB20BA" w:rsidRPr="00C31801">
        <w:rPr>
          <w:rFonts w:ascii="Times New Roman" w:eastAsia="UniMath-Regular" w:hAnsi="Times New Roman"/>
        </w:rPr>
        <w:t xml:space="preserve"> </w:t>
      </w:r>
      <w:r w:rsidR="00BB20BA" w:rsidRPr="00C31801">
        <w:rPr>
          <w:rFonts w:ascii="Times New Roman" w:hAnsi="Times New Roman"/>
        </w:rPr>
        <w:t xml:space="preserve">8 </w:t>
      </w:r>
      <w:r w:rsidR="00BB20BA" w:rsidRPr="00C31801">
        <w:rPr>
          <w:rFonts w:ascii="Times New Roman" w:eastAsia="UniMath-Regular" w:hAnsi="Times New Roman"/>
        </w:rPr>
        <w:t xml:space="preserve">≤ </w:t>
      </w:r>
      <w:r w:rsidR="00BB20BA" w:rsidRPr="00C31801">
        <w:rPr>
          <w:rFonts w:ascii="Times New Roman" w:hAnsi="Times New Roman"/>
        </w:rPr>
        <w:t>5</w:t>
      </w:r>
      <w:r w:rsidR="00BB20BA" w:rsidRPr="00C31801">
        <w:rPr>
          <w:rFonts w:ascii="Times New Roman" w:hAnsi="Times New Roman"/>
          <w:i/>
          <w:iCs/>
        </w:rPr>
        <w:t xml:space="preserve">k </w:t>
      </w:r>
    </w:p>
    <w:p w14:paraId="78834C62" w14:textId="6F57482A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</w:p>
    <w:p w14:paraId="02786574" w14:textId="645B46DC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</w:p>
    <w:p w14:paraId="1CBA3F64" w14:textId="301E8E29" w:rsid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</w:p>
    <w:p w14:paraId="1F408287" w14:textId="77777777" w:rsidR="00C31801" w:rsidRPr="00C31801" w:rsidRDefault="00C31801" w:rsidP="00C31801">
      <w:p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</w:p>
    <w:p w14:paraId="0189E881" w14:textId="77777777" w:rsidR="008C23A9" w:rsidRPr="00D06D72" w:rsidRDefault="008C23A9" w:rsidP="00D06D72">
      <w:pPr>
        <w:tabs>
          <w:tab w:val="left" w:pos="180"/>
        </w:tabs>
        <w:spacing w:after="120" w:line="240" w:lineRule="auto"/>
        <w:rPr>
          <w:rFonts w:ascii="Times New Roman" w:hAnsi="Times New Roman"/>
          <w:i/>
          <w:iCs/>
        </w:rPr>
      </w:pPr>
      <w:r w:rsidRPr="00D06D72">
        <w:rPr>
          <w:rFonts w:ascii="Times New Roman" w:hAnsi="Times New Roman"/>
          <w:i/>
          <w:iCs/>
        </w:rPr>
        <w:tab/>
      </w:r>
      <w:r w:rsidRPr="00D06D72">
        <w:rPr>
          <w:rFonts w:ascii="Times New Roman" w:hAnsi="Times New Roman"/>
          <w:i/>
          <w:iCs/>
          <w:noProof/>
        </w:rPr>
        <w:drawing>
          <wp:inline distT="0" distB="0" distL="0" distR="0" wp14:anchorId="1C3A0470" wp14:editId="78C8F0AF">
            <wp:extent cx="1828800" cy="252427"/>
            <wp:effectExtent l="19050" t="0" r="0" b="0"/>
            <wp:docPr id="9" name="Picture 8" descr="33-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-9.jp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52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93F7B" w14:textId="463F2DFE" w:rsidR="00BB20BA" w:rsidRPr="00C31801" w:rsidRDefault="00BB20BA" w:rsidP="00C31801">
      <w:pPr>
        <w:pStyle w:val="ListParagraph"/>
        <w:numPr>
          <w:ilvl w:val="0"/>
          <w:numId w:val="29"/>
        </w:numPr>
        <w:tabs>
          <w:tab w:val="left" w:pos="90"/>
        </w:tabs>
        <w:spacing w:after="120" w:line="240" w:lineRule="auto"/>
        <w:rPr>
          <w:rFonts w:ascii="Times New Roman" w:hAnsi="Times New Roman"/>
        </w:rPr>
      </w:pPr>
      <w:r w:rsidRPr="00C31801">
        <w:rPr>
          <w:rFonts w:ascii="Times New Roman" w:hAnsi="Times New Roman"/>
        </w:rPr>
        <w:t>7</w:t>
      </w:r>
      <w:r w:rsidRPr="00C31801">
        <w:rPr>
          <w:rFonts w:ascii="Times New Roman" w:hAnsi="Times New Roman"/>
          <w:i/>
          <w:iCs/>
        </w:rPr>
        <w:t xml:space="preserve">t </w:t>
      </w:r>
      <w:r w:rsidR="008C23A9" w:rsidRPr="00C31801">
        <w:rPr>
          <w:rFonts w:ascii="Times New Roman" w:eastAsia="UniMath-Regular" w:hAnsi="Times New Roman"/>
        </w:rPr>
        <w:t>–</w:t>
      </w:r>
      <w:r w:rsidRPr="00C31801">
        <w:rPr>
          <w:rFonts w:ascii="Times New Roman" w:eastAsia="UniMath-Regular" w:hAnsi="Times New Roman"/>
        </w:rPr>
        <w:t xml:space="preserve"> </w:t>
      </w:r>
      <w:r w:rsidRPr="00C31801">
        <w:rPr>
          <w:rFonts w:ascii="Times New Roman" w:hAnsi="Times New Roman"/>
        </w:rPr>
        <w:t>(</w:t>
      </w:r>
      <w:r w:rsidRPr="00C31801">
        <w:rPr>
          <w:rFonts w:ascii="Times New Roman" w:hAnsi="Times New Roman"/>
          <w:i/>
          <w:iCs/>
        </w:rPr>
        <w:t xml:space="preserve">t </w:t>
      </w:r>
      <w:r w:rsidR="008C23A9" w:rsidRPr="00C31801">
        <w:rPr>
          <w:rFonts w:ascii="Times New Roman" w:eastAsia="UniMath-Regular" w:hAnsi="Times New Roman"/>
        </w:rPr>
        <w:t>–</w:t>
      </w:r>
      <w:r w:rsidRPr="00C31801">
        <w:rPr>
          <w:rFonts w:ascii="Times New Roman" w:eastAsia="UniMath-Regular" w:hAnsi="Times New Roman"/>
        </w:rPr>
        <w:t xml:space="preserve"> </w:t>
      </w:r>
      <w:r w:rsidRPr="00C31801">
        <w:rPr>
          <w:rFonts w:ascii="Times New Roman" w:hAnsi="Times New Roman"/>
        </w:rPr>
        <w:t xml:space="preserve">4) </w:t>
      </w:r>
      <w:r w:rsidRPr="00C31801">
        <w:rPr>
          <w:rFonts w:ascii="Times New Roman" w:eastAsia="UniMath-Regular" w:hAnsi="Times New Roman"/>
        </w:rPr>
        <w:t xml:space="preserve">≤ </w:t>
      </w:r>
      <w:r w:rsidRPr="00C31801">
        <w:rPr>
          <w:rFonts w:ascii="Times New Roman" w:hAnsi="Times New Roman"/>
        </w:rPr>
        <w:t>25</w:t>
      </w:r>
    </w:p>
    <w:p w14:paraId="193FF8F9" w14:textId="1DDD2456" w:rsidR="00C31801" w:rsidRDefault="00C31801" w:rsidP="00C31801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</w:p>
    <w:p w14:paraId="47C7AAF1" w14:textId="08DC4166" w:rsidR="00C31801" w:rsidRDefault="00C31801" w:rsidP="00C31801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</w:p>
    <w:p w14:paraId="04C59D0E" w14:textId="2C26E200" w:rsidR="00C31801" w:rsidRDefault="00C31801" w:rsidP="00C31801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</w:p>
    <w:p w14:paraId="6AB8F184" w14:textId="77777777" w:rsidR="00C31801" w:rsidRPr="00C31801" w:rsidRDefault="00C31801" w:rsidP="00C31801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</w:p>
    <w:p w14:paraId="51F52860" w14:textId="77777777" w:rsidR="008C23A9" w:rsidRPr="00D06D72" w:rsidRDefault="008C23A9" w:rsidP="00D06D72">
      <w:pPr>
        <w:tabs>
          <w:tab w:val="left" w:pos="90"/>
        </w:tabs>
        <w:spacing w:after="0" w:line="240" w:lineRule="auto"/>
        <w:rPr>
          <w:rFonts w:ascii="Times New Roman" w:hAnsi="Times New Roman"/>
        </w:rPr>
        <w:sectPr w:rsidR="008C23A9" w:rsidRPr="00D06D72" w:rsidSect="008C23A9">
          <w:type w:val="continuous"/>
          <w:pgSz w:w="12240" w:h="15660"/>
          <w:pgMar w:top="720" w:right="720" w:bottom="720" w:left="720" w:header="720" w:footer="720" w:gutter="0"/>
          <w:pgNumType w:start="1"/>
          <w:cols w:num="2" w:space="720"/>
          <w:noEndnote/>
          <w:titlePg/>
          <w:docGrid w:linePitch="299"/>
        </w:sectPr>
      </w:pPr>
      <w:r w:rsidRPr="00D06D72">
        <w:rPr>
          <w:rFonts w:ascii="Times New Roman" w:hAnsi="Times New Roman"/>
        </w:rPr>
        <w:tab/>
      </w:r>
      <w:r w:rsidRPr="00D06D72">
        <w:rPr>
          <w:rFonts w:ascii="Times New Roman" w:hAnsi="Times New Roman"/>
          <w:noProof/>
        </w:rPr>
        <w:drawing>
          <wp:inline distT="0" distB="0" distL="0" distR="0" wp14:anchorId="4FC66C06" wp14:editId="0A2B052A">
            <wp:extent cx="1828800" cy="251606"/>
            <wp:effectExtent l="19050" t="0" r="0" b="0"/>
            <wp:docPr id="10" name="Picture 9" descr="33-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-10.jp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51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AD649" w14:textId="77777777" w:rsidR="008C23A9" w:rsidRPr="00D06D72" w:rsidRDefault="008C23A9" w:rsidP="00D06D72">
      <w:pPr>
        <w:tabs>
          <w:tab w:val="left" w:pos="90"/>
        </w:tabs>
        <w:spacing w:after="120" w:line="240" w:lineRule="auto"/>
        <w:rPr>
          <w:rFonts w:ascii="Times New Roman" w:hAnsi="Times New Roman"/>
          <w:b/>
          <w:bCs/>
        </w:rPr>
        <w:sectPr w:rsidR="008C23A9" w:rsidRPr="00D06D72" w:rsidSect="001019CA">
          <w:type w:val="continuous"/>
          <w:pgSz w:w="12240" w:h="15660"/>
          <w:pgMar w:top="720" w:right="720" w:bottom="720" w:left="720" w:header="720" w:footer="720" w:gutter="0"/>
          <w:pgNumType w:start="1"/>
          <w:cols w:space="720"/>
          <w:noEndnote/>
          <w:titlePg/>
          <w:docGrid w:linePitch="299"/>
        </w:sectPr>
      </w:pPr>
      <w:r w:rsidRPr="00D06D72">
        <w:rPr>
          <w:rFonts w:ascii="Times New Roman" w:hAnsi="Times New Roman"/>
          <w:b/>
          <w:bCs/>
        </w:rPr>
        <w:tab/>
      </w:r>
    </w:p>
    <w:p w14:paraId="319B83CA" w14:textId="5B3B198E" w:rsidR="008C23A9" w:rsidRPr="00C31801" w:rsidRDefault="00C31801" w:rsidP="00C31801">
      <w:pPr>
        <w:pStyle w:val="ListParagraph"/>
        <w:numPr>
          <w:ilvl w:val="0"/>
          <w:numId w:val="29"/>
        </w:numPr>
        <w:tabs>
          <w:tab w:val="left" w:pos="90"/>
        </w:tabs>
        <w:spacing w:after="120" w:line="240" w:lineRule="auto"/>
        <w:rPr>
          <w:rFonts w:ascii="Times New Roman" w:hAnsi="Times New Roman"/>
        </w:rPr>
      </w:pPr>
      <w:r w:rsidRPr="00D06D72">
        <w:rPr>
          <w:rFonts w:ascii="Times New Roman" w:hAnsi="Times New Roman"/>
        </w:rPr>
        <w:t>4</w:t>
      </w:r>
      <w:r w:rsidRPr="00D06D72">
        <w:rPr>
          <w:rFonts w:ascii="Times New Roman" w:hAnsi="Times New Roman"/>
          <w:i/>
          <w:iCs/>
        </w:rPr>
        <w:t xml:space="preserve">x </w:t>
      </w:r>
      <w:r w:rsidRPr="00D06D72">
        <w:rPr>
          <w:rFonts w:ascii="Times New Roman" w:eastAsia="UniMath-Regular" w:hAnsi="Times New Roman"/>
        </w:rPr>
        <w:t xml:space="preserve">– </w:t>
      </w:r>
      <w:r w:rsidRPr="00D06D72">
        <w:rPr>
          <w:rFonts w:ascii="Times New Roman" w:hAnsi="Times New Roman"/>
        </w:rPr>
        <w:t xml:space="preserve">9 </w:t>
      </w:r>
      <w:r w:rsidRPr="00D06D72">
        <w:rPr>
          <w:rFonts w:ascii="Times New Roman" w:eastAsia="UniMath-Regular" w:hAnsi="Times New Roman"/>
        </w:rPr>
        <w:t xml:space="preserve">&gt; </w:t>
      </w:r>
      <w:r w:rsidRPr="00D06D72">
        <w:rPr>
          <w:rFonts w:ascii="Times New Roman" w:hAnsi="Times New Roman"/>
        </w:rPr>
        <w:t>2</w:t>
      </w:r>
      <w:r w:rsidRPr="00D06D72">
        <w:rPr>
          <w:rFonts w:ascii="Times New Roman" w:hAnsi="Times New Roman"/>
          <w:i/>
          <w:iCs/>
        </w:rPr>
        <w:t xml:space="preserve">x </w:t>
      </w:r>
      <w:r w:rsidRPr="00D06D72">
        <w:rPr>
          <w:rFonts w:ascii="Times New Roman" w:eastAsia="UniMath-Regular" w:hAnsi="Times New Roman"/>
        </w:rPr>
        <w:t xml:space="preserve">+ </w:t>
      </w:r>
      <w:r w:rsidRPr="00D06D72">
        <w:rPr>
          <w:rFonts w:ascii="Times New Roman" w:hAnsi="Times New Roman"/>
        </w:rPr>
        <w:t>1</w:t>
      </w:r>
    </w:p>
    <w:p w14:paraId="5CBEAD03" w14:textId="3EC0A6A3" w:rsidR="00C31801" w:rsidRDefault="00C31801" w:rsidP="00C31801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</w:p>
    <w:p w14:paraId="7FC591C1" w14:textId="22EE0BB2" w:rsidR="00C31801" w:rsidRDefault="00C31801" w:rsidP="00C31801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</w:p>
    <w:p w14:paraId="214370AD" w14:textId="77777777" w:rsidR="00C31801" w:rsidRDefault="00C31801" w:rsidP="00C31801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</w:p>
    <w:p w14:paraId="56982357" w14:textId="77777777" w:rsidR="00C31801" w:rsidRPr="00C31801" w:rsidRDefault="00C31801" w:rsidP="00C31801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</w:p>
    <w:p w14:paraId="361BAAFC" w14:textId="008F03C7" w:rsidR="008C23A9" w:rsidRPr="00D06D72" w:rsidRDefault="008C23A9" w:rsidP="00D06D72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  <w:r w:rsidRPr="00D06D72">
        <w:rPr>
          <w:rFonts w:ascii="Times New Roman" w:hAnsi="Times New Roman"/>
          <w:noProof/>
        </w:rPr>
        <w:tab/>
      </w:r>
      <w:r w:rsidR="00C31801">
        <w:rPr>
          <w:rFonts w:ascii="Times New Roman" w:hAnsi="Times New Roman"/>
          <w:noProof/>
        </w:rPr>
        <w:drawing>
          <wp:inline distT="0" distB="0" distL="0" distR="0" wp14:anchorId="74D68BAE" wp14:editId="65B98D51">
            <wp:extent cx="1828800" cy="249311"/>
            <wp:effectExtent l="19050" t="0" r="0" b="0"/>
            <wp:docPr id="15" name="Picture 13" descr="33-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-14.jp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49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B4DC7" w14:textId="659B75AB" w:rsidR="008C23A9" w:rsidRPr="00C31801" w:rsidRDefault="00BB20BA" w:rsidP="00C31801">
      <w:pPr>
        <w:pStyle w:val="ListParagraph"/>
        <w:numPr>
          <w:ilvl w:val="0"/>
          <w:numId w:val="29"/>
        </w:numPr>
        <w:tabs>
          <w:tab w:val="left" w:pos="90"/>
        </w:tabs>
        <w:spacing w:after="120" w:line="240" w:lineRule="auto"/>
        <w:rPr>
          <w:rFonts w:ascii="Times New Roman" w:hAnsi="Times New Roman"/>
        </w:rPr>
      </w:pPr>
      <w:r w:rsidRPr="00C31801">
        <w:rPr>
          <w:rFonts w:ascii="Times New Roman" w:hAnsi="Times New Roman"/>
        </w:rPr>
        <w:t>4(5</w:t>
      </w:r>
      <w:r w:rsidRPr="00C31801">
        <w:rPr>
          <w:rFonts w:ascii="Times New Roman" w:hAnsi="Times New Roman"/>
          <w:i/>
          <w:iCs/>
        </w:rPr>
        <w:t xml:space="preserve">x </w:t>
      </w:r>
      <w:r w:rsidRPr="00C31801">
        <w:rPr>
          <w:rFonts w:ascii="Times New Roman" w:eastAsia="UniMath-Regular" w:hAnsi="Times New Roman"/>
        </w:rPr>
        <w:t xml:space="preserve">+ </w:t>
      </w:r>
      <w:r w:rsidRPr="00C31801">
        <w:rPr>
          <w:rFonts w:ascii="Times New Roman" w:hAnsi="Times New Roman"/>
        </w:rPr>
        <w:t xml:space="preserve">7) </w:t>
      </w:r>
      <w:r w:rsidRPr="00C31801">
        <w:rPr>
          <w:rFonts w:ascii="Times New Roman" w:eastAsia="UniMath-Regular" w:hAnsi="Times New Roman"/>
        </w:rPr>
        <w:t xml:space="preserve">≤ </w:t>
      </w:r>
      <w:r w:rsidRPr="00C31801">
        <w:rPr>
          <w:rFonts w:ascii="Times New Roman" w:hAnsi="Times New Roman"/>
        </w:rPr>
        <w:t>13</w:t>
      </w:r>
    </w:p>
    <w:p w14:paraId="3A0B7BDC" w14:textId="7B866EC6" w:rsidR="00C31801" w:rsidRDefault="00C31801" w:rsidP="00C31801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</w:p>
    <w:p w14:paraId="6F548D26" w14:textId="33465B7D" w:rsidR="00C31801" w:rsidRDefault="00C31801" w:rsidP="00C31801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</w:p>
    <w:p w14:paraId="2D309E8E" w14:textId="3D3F86C0" w:rsidR="00C31801" w:rsidRDefault="00C31801" w:rsidP="00C31801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</w:p>
    <w:p w14:paraId="4921536F" w14:textId="77777777" w:rsidR="00C31801" w:rsidRPr="00C31801" w:rsidRDefault="00C31801" w:rsidP="00C31801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</w:p>
    <w:p w14:paraId="3B63A907" w14:textId="77777777" w:rsidR="008C23A9" w:rsidRPr="00D06D72" w:rsidRDefault="008C23A9" w:rsidP="00D06D72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  <w:r w:rsidRPr="00D06D72">
        <w:rPr>
          <w:rFonts w:ascii="Times New Roman" w:hAnsi="Times New Roman"/>
        </w:rPr>
        <w:tab/>
      </w:r>
      <w:r w:rsidRPr="00D06D72">
        <w:rPr>
          <w:rFonts w:ascii="Times New Roman" w:hAnsi="Times New Roman"/>
          <w:noProof/>
        </w:rPr>
        <w:drawing>
          <wp:inline distT="0" distB="0" distL="0" distR="0" wp14:anchorId="24654870" wp14:editId="5C98B4CC">
            <wp:extent cx="1828800" cy="248500"/>
            <wp:effectExtent l="19050" t="0" r="0" b="0"/>
            <wp:docPr id="12" name="Picture 11" descr="33-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-12.jp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4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8544C" w14:textId="77777777" w:rsidR="008C23A9" w:rsidRPr="00D06D72" w:rsidRDefault="008C23A9" w:rsidP="00D06D72">
      <w:pPr>
        <w:tabs>
          <w:tab w:val="left" w:pos="90"/>
        </w:tabs>
        <w:spacing w:after="0" w:line="240" w:lineRule="auto"/>
        <w:rPr>
          <w:rFonts w:ascii="Times New Roman" w:hAnsi="Times New Roman"/>
          <w:b/>
          <w:bCs/>
        </w:rPr>
        <w:sectPr w:rsidR="008C23A9" w:rsidRPr="00D06D72" w:rsidSect="008C23A9">
          <w:type w:val="continuous"/>
          <w:pgSz w:w="12240" w:h="15660"/>
          <w:pgMar w:top="720" w:right="720" w:bottom="720" w:left="720" w:header="720" w:footer="720" w:gutter="0"/>
          <w:pgNumType w:start="1"/>
          <w:cols w:num="2" w:space="720"/>
          <w:noEndnote/>
          <w:titlePg/>
          <w:docGrid w:linePitch="299"/>
        </w:sectPr>
      </w:pPr>
    </w:p>
    <w:p w14:paraId="4CA6D0E2" w14:textId="77777777" w:rsidR="008C23A9" w:rsidRPr="00D06D72" w:rsidRDefault="008C23A9" w:rsidP="00D06D72">
      <w:pPr>
        <w:tabs>
          <w:tab w:val="left" w:pos="90"/>
        </w:tabs>
        <w:spacing w:after="120" w:line="240" w:lineRule="auto"/>
        <w:rPr>
          <w:rFonts w:ascii="Times New Roman" w:hAnsi="Times New Roman"/>
          <w:b/>
          <w:bCs/>
        </w:rPr>
      </w:pPr>
    </w:p>
    <w:p w14:paraId="03EA32BA" w14:textId="77777777" w:rsidR="008C23A9" w:rsidRDefault="008C23A9" w:rsidP="00D06D72">
      <w:pPr>
        <w:tabs>
          <w:tab w:val="left" w:pos="90"/>
        </w:tabs>
        <w:spacing w:after="120" w:line="240" w:lineRule="auto"/>
        <w:rPr>
          <w:rFonts w:ascii="Times New Roman" w:hAnsi="Times New Roman"/>
          <w:b/>
          <w:bCs/>
        </w:rPr>
      </w:pPr>
    </w:p>
    <w:p w14:paraId="36A84FE2" w14:textId="2EC9846E" w:rsidR="00C31801" w:rsidRPr="00D06D72" w:rsidRDefault="00C31801" w:rsidP="00D06D72">
      <w:pPr>
        <w:tabs>
          <w:tab w:val="left" w:pos="90"/>
        </w:tabs>
        <w:spacing w:after="120" w:line="240" w:lineRule="auto"/>
        <w:rPr>
          <w:rFonts w:ascii="Times New Roman" w:hAnsi="Times New Roman"/>
          <w:b/>
          <w:bCs/>
        </w:rPr>
        <w:sectPr w:rsidR="00C31801" w:rsidRPr="00D06D72" w:rsidSect="001019CA">
          <w:type w:val="continuous"/>
          <w:pgSz w:w="12240" w:h="15660"/>
          <w:pgMar w:top="720" w:right="720" w:bottom="720" w:left="720" w:header="720" w:footer="720" w:gutter="0"/>
          <w:pgNumType w:start="1"/>
          <w:cols w:space="720"/>
          <w:noEndnote/>
          <w:titlePg/>
          <w:docGrid w:linePitch="299"/>
        </w:sectPr>
      </w:pPr>
    </w:p>
    <w:p w14:paraId="0808CE83" w14:textId="73D147E9" w:rsidR="008C23A9" w:rsidRPr="00D06D72" w:rsidRDefault="008C23A9" w:rsidP="00D06D72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</w:p>
    <w:p w14:paraId="54E720E0" w14:textId="77777777" w:rsidR="008C23A9" w:rsidRPr="00D06D72" w:rsidRDefault="008C23A9" w:rsidP="00D06D72">
      <w:pPr>
        <w:tabs>
          <w:tab w:val="left" w:pos="90"/>
        </w:tabs>
        <w:spacing w:after="120" w:line="240" w:lineRule="auto"/>
        <w:rPr>
          <w:rFonts w:ascii="Times New Roman" w:hAnsi="Times New Roman"/>
        </w:rPr>
      </w:pPr>
    </w:p>
    <w:p w14:paraId="22CEBF5C" w14:textId="77777777" w:rsidR="008C23A9" w:rsidRDefault="008C23A9" w:rsidP="008C23A9">
      <w:pPr>
        <w:tabs>
          <w:tab w:val="left" w:pos="90"/>
        </w:tabs>
        <w:spacing w:after="0" w:line="240" w:lineRule="auto"/>
        <w:rPr>
          <w:rFonts w:ascii="Times New Roman" w:hAnsi="Times New Roman"/>
        </w:rPr>
        <w:sectPr w:rsidR="008C23A9" w:rsidSect="008C23A9">
          <w:type w:val="continuous"/>
          <w:pgSz w:w="12240" w:h="15660"/>
          <w:pgMar w:top="720" w:right="720" w:bottom="720" w:left="720" w:header="720" w:footer="720" w:gutter="0"/>
          <w:pgNumType w:start="1"/>
          <w:cols w:num="2" w:space="720"/>
          <w:noEndnote/>
          <w:titlePg/>
          <w:docGrid w:linePitch="299"/>
        </w:sectPr>
      </w:pPr>
    </w:p>
    <w:p w14:paraId="708FE464" w14:textId="77777777" w:rsidR="008C23A9" w:rsidRPr="008C23A9" w:rsidRDefault="008C23A9" w:rsidP="008C23A9">
      <w:pPr>
        <w:tabs>
          <w:tab w:val="left" w:pos="90"/>
        </w:tabs>
        <w:spacing w:after="0" w:line="240" w:lineRule="auto"/>
        <w:rPr>
          <w:rFonts w:ascii="Times New Roman" w:hAnsi="Times New Roman"/>
        </w:rPr>
      </w:pPr>
    </w:p>
    <w:p w14:paraId="50547E6D" w14:textId="50F053BE" w:rsidR="00BB20BA" w:rsidRPr="008C23A9" w:rsidRDefault="00BB20BA" w:rsidP="008C23A9">
      <w:pPr>
        <w:tabs>
          <w:tab w:val="left" w:pos="90"/>
        </w:tabs>
        <w:spacing w:after="0" w:line="240" w:lineRule="auto"/>
        <w:rPr>
          <w:rFonts w:ascii="Times New Roman" w:hAnsi="Times New Roman"/>
        </w:rPr>
      </w:pPr>
    </w:p>
    <w:sectPr w:rsidR="00BB20BA" w:rsidRPr="008C23A9" w:rsidSect="001019CA">
      <w:type w:val="continuous"/>
      <w:pgSz w:w="12240" w:h="15660"/>
      <w:pgMar w:top="720" w:right="720" w:bottom="720" w:left="720" w:header="720" w:footer="720" w:gutter="0"/>
      <w:pgNumType w:start="1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8A3801" w14:textId="77777777" w:rsidR="00E23440" w:rsidRDefault="00E23440" w:rsidP="003F4D1C">
      <w:pPr>
        <w:spacing w:after="0" w:line="240" w:lineRule="auto"/>
      </w:pPr>
      <w:r>
        <w:separator/>
      </w:r>
    </w:p>
  </w:endnote>
  <w:endnote w:type="continuationSeparator" w:id="0">
    <w:p w14:paraId="598F2CE0" w14:textId="77777777" w:rsidR="00E23440" w:rsidRDefault="00E23440" w:rsidP="003F4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LTStd-BoldOb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ewCenturySchlbkLTStd-B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Math-Regular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D3E86" w14:textId="77777777" w:rsidR="005727B9" w:rsidRPr="00B90A12" w:rsidRDefault="005727B9" w:rsidP="00A97FAE">
    <w:pPr>
      <w:pStyle w:val="Footer"/>
      <w:tabs>
        <w:tab w:val="clear" w:pos="4680"/>
        <w:tab w:val="clear" w:pos="9360"/>
        <w:tab w:val="left" w:pos="5040"/>
        <w:tab w:val="right" w:pos="10800"/>
      </w:tabs>
      <w:rPr>
        <w:rFonts w:ascii="Arial" w:hAnsi="Arial" w:cs="Arial"/>
        <w:sz w:val="18"/>
        <w:szCs w:val="18"/>
      </w:rPr>
    </w:pPr>
    <w:r w:rsidRPr="00523617">
      <w:rPr>
        <w:rFonts w:ascii="Arial" w:hAnsi="Arial" w:cs="Arial"/>
        <w:color w:val="231F20"/>
        <w:sz w:val="18"/>
        <w:szCs w:val="18"/>
      </w:rPr>
      <w:t>Chapter 10</w:t>
    </w:r>
    <w:r>
      <w:rPr>
        <w:rFonts w:ascii="Arial" w:hAnsi="Arial" w:cs="Arial"/>
        <w:b/>
        <w:bCs/>
        <w:color w:val="231F20"/>
        <w:sz w:val="18"/>
        <w:szCs w:val="18"/>
      </w:rPr>
      <w:tab/>
    </w:r>
    <w:r>
      <w:rPr>
        <w:rFonts w:ascii="Arial" w:hAnsi="Arial" w:cs="Arial"/>
        <w:b/>
        <w:bCs/>
        <w:color w:val="231F20"/>
        <w:sz w:val="24"/>
        <w:szCs w:val="24"/>
      </w:rPr>
      <w:t>2</w:t>
    </w:r>
    <w:r>
      <w:rPr>
        <w:rFonts w:ascii="Arial" w:hAnsi="Arial" w:cs="Arial"/>
        <w:b/>
        <w:bCs/>
        <w:color w:val="231F20"/>
        <w:sz w:val="18"/>
        <w:szCs w:val="18"/>
      </w:rPr>
      <w:tab/>
    </w:r>
    <w:r w:rsidRPr="00523617">
      <w:rPr>
        <w:rFonts w:ascii="Arial" w:hAnsi="Arial" w:cs="Arial"/>
        <w:i/>
        <w:iCs/>
        <w:color w:val="231F20"/>
        <w:sz w:val="18"/>
        <w:szCs w:val="18"/>
      </w:rPr>
      <w:t>Glencoe Algebra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00622" w14:textId="77777777" w:rsidR="005727B9" w:rsidRPr="00831C8A" w:rsidRDefault="005727B9" w:rsidP="002E59F1">
    <w:pPr>
      <w:pStyle w:val="Footer"/>
      <w:tabs>
        <w:tab w:val="clear" w:pos="4680"/>
        <w:tab w:val="clear" w:pos="9360"/>
        <w:tab w:val="left" w:pos="0"/>
        <w:tab w:val="center" w:pos="5400"/>
        <w:tab w:val="right" w:pos="10800"/>
      </w:tabs>
      <w:rPr>
        <w:rFonts w:ascii="Arial" w:hAnsi="Arial" w:cs="Arial"/>
      </w:rPr>
    </w:pPr>
    <w:r w:rsidRPr="002E59F1">
      <w:rPr>
        <w:rFonts w:ascii="Arial" w:hAnsi="Arial" w:cs="Arial"/>
        <w:color w:val="231F20"/>
        <w:sz w:val="18"/>
        <w:szCs w:val="18"/>
      </w:rPr>
      <w:t xml:space="preserve">Chapter </w:t>
    </w:r>
    <w:r w:rsidR="001019CA">
      <w:rPr>
        <w:rFonts w:ascii="Arial" w:hAnsi="Arial" w:cs="Arial"/>
        <w:color w:val="231F20"/>
        <w:sz w:val="18"/>
        <w:szCs w:val="18"/>
      </w:rPr>
      <w:t>3</w:t>
    </w:r>
    <w:r w:rsidRPr="00831C8A">
      <w:rPr>
        <w:rFonts w:ascii="Arial" w:hAnsi="Arial" w:cs="Arial"/>
        <w:sz w:val="18"/>
        <w:szCs w:val="18"/>
      </w:rPr>
      <w:tab/>
    </w:r>
    <w:r w:rsidR="001019CA">
      <w:rPr>
        <w:rFonts w:ascii="Arial" w:hAnsi="Arial" w:cs="Arial"/>
        <w:b/>
        <w:sz w:val="24"/>
        <w:szCs w:val="24"/>
      </w:rPr>
      <w:t>2</w:t>
    </w:r>
    <w:r w:rsidR="001019CA">
      <w:rPr>
        <w:rFonts w:ascii="Arial" w:hAnsi="Arial" w:cs="Arial"/>
        <w:b/>
        <w:sz w:val="24"/>
        <w:szCs w:val="24"/>
      </w:rPr>
      <w:tab/>
    </w:r>
    <w:r w:rsidRPr="002E59F1">
      <w:rPr>
        <w:rFonts w:ascii="Arial" w:hAnsi="Arial" w:cs="Arial"/>
        <w:i/>
        <w:iCs/>
        <w:color w:val="231F20"/>
        <w:sz w:val="18"/>
        <w:szCs w:val="18"/>
      </w:rPr>
      <w:t xml:space="preserve">Glencoe Algebra </w:t>
    </w:r>
    <w:r w:rsidR="001019CA">
      <w:rPr>
        <w:rFonts w:ascii="Arial" w:hAnsi="Arial" w:cs="Arial"/>
        <w:i/>
        <w:iCs/>
        <w:color w:val="231F20"/>
        <w:sz w:val="18"/>
        <w:szCs w:val="18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E80D5" w14:textId="77777777" w:rsidR="005727B9" w:rsidRPr="00B90A12" w:rsidRDefault="005727B9" w:rsidP="00B90A12">
    <w:pPr>
      <w:pStyle w:val="Footer"/>
      <w:tabs>
        <w:tab w:val="clear" w:pos="4680"/>
        <w:tab w:val="clear" w:pos="9360"/>
        <w:tab w:val="center" w:pos="5040"/>
        <w:tab w:val="right" w:pos="10800"/>
      </w:tabs>
      <w:rPr>
        <w:rFonts w:ascii="Arial" w:hAnsi="Arial" w:cs="Arial"/>
      </w:rPr>
    </w:pPr>
    <w:r>
      <w:rPr>
        <w:rFonts w:ascii="Arial" w:hAnsi="Arial" w:cs="Arial"/>
        <w:i/>
        <w:iCs/>
        <w:color w:val="231F20"/>
        <w:sz w:val="18"/>
        <w:szCs w:val="18"/>
      </w:rPr>
      <w:tab/>
    </w:r>
    <w:r w:rsidR="002B795D">
      <w:rPr>
        <w:rFonts w:ascii="Arial" w:hAnsi="Arial" w:cs="Arial"/>
        <w:b/>
        <w:iCs/>
        <w:color w:val="231F20"/>
        <w:sz w:val="24"/>
        <w:szCs w:val="24"/>
      </w:rPr>
      <w:t>33</w:t>
    </w:r>
    <w:r>
      <w:rPr>
        <w:rFonts w:ascii="Arial" w:hAnsi="Arial" w:cs="Arial"/>
        <w:i/>
        <w:iCs/>
        <w:color w:val="231F20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8437E" w14:textId="77777777" w:rsidR="00E23440" w:rsidRDefault="00E23440" w:rsidP="003F4D1C">
      <w:pPr>
        <w:spacing w:after="0" w:line="240" w:lineRule="auto"/>
      </w:pPr>
      <w:r>
        <w:separator/>
      </w:r>
    </w:p>
  </w:footnote>
  <w:footnote w:type="continuationSeparator" w:id="0">
    <w:p w14:paraId="1C25125C" w14:textId="77777777" w:rsidR="00E23440" w:rsidRDefault="00E23440" w:rsidP="003F4D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08A75C" w14:textId="77777777" w:rsidR="005727B9" w:rsidRPr="008269FF" w:rsidRDefault="005727B9" w:rsidP="008269FF">
    <w:pPr>
      <w:widowControl w:val="0"/>
      <w:tabs>
        <w:tab w:val="left" w:leader="underscore" w:pos="5126"/>
        <w:tab w:val="left" w:leader="underscore" w:pos="8640"/>
        <w:tab w:val="left" w:leader="underscore" w:pos="10800"/>
      </w:tabs>
      <w:autoSpaceDE w:val="0"/>
      <w:autoSpaceDN w:val="0"/>
      <w:adjustRightInd w:val="0"/>
      <w:spacing w:after="0" w:line="240" w:lineRule="auto"/>
      <w:rPr>
        <w:rFonts w:ascii="Arial" w:hAnsi="Arial" w:cs="Arial"/>
        <w:color w:val="363435"/>
        <w:sz w:val="18"/>
        <w:szCs w:val="18"/>
      </w:rPr>
    </w:pPr>
    <w:r>
      <w:rPr>
        <w:rFonts w:ascii="Arial" w:hAnsi="Arial" w:cs="Arial"/>
        <w:color w:val="363435"/>
        <w:sz w:val="18"/>
        <w:szCs w:val="18"/>
      </w:rPr>
      <w:t xml:space="preserve">NAME </w:t>
    </w:r>
    <w:r>
      <w:rPr>
        <w:rFonts w:ascii="Arial" w:hAnsi="Arial" w:cs="Arial"/>
        <w:color w:val="363435"/>
        <w:sz w:val="18"/>
        <w:szCs w:val="18"/>
      </w:rPr>
      <w:tab/>
      <w:t xml:space="preserve"> DATE</w:t>
    </w:r>
    <w:r>
      <w:rPr>
        <w:rFonts w:ascii="Arial" w:hAnsi="Arial" w:cs="Arial"/>
        <w:color w:val="363435"/>
        <w:sz w:val="18"/>
        <w:szCs w:val="18"/>
      </w:rPr>
      <w:tab/>
      <w:t xml:space="preserve"> PERIOD </w:t>
    </w:r>
    <w:r>
      <w:rPr>
        <w:rFonts w:ascii="Arial" w:hAnsi="Arial" w:cs="Arial"/>
        <w:color w:val="363435"/>
        <w:sz w:val="18"/>
        <w:szCs w:val="1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79C41E" w14:textId="77777777" w:rsidR="005727B9" w:rsidRPr="003F4D1C" w:rsidRDefault="005727B9" w:rsidP="003F4D1C">
    <w:pPr>
      <w:widowControl w:val="0"/>
      <w:tabs>
        <w:tab w:val="left" w:leader="underscore" w:pos="5126"/>
        <w:tab w:val="left" w:leader="underscore" w:pos="8640"/>
        <w:tab w:val="left" w:leader="underscore" w:pos="10800"/>
      </w:tabs>
      <w:autoSpaceDE w:val="0"/>
      <w:autoSpaceDN w:val="0"/>
      <w:adjustRightInd w:val="0"/>
      <w:spacing w:after="0" w:line="240" w:lineRule="auto"/>
      <w:rPr>
        <w:rFonts w:ascii="Arial" w:hAnsi="Arial" w:cs="Arial"/>
        <w:color w:val="363435"/>
        <w:sz w:val="18"/>
        <w:szCs w:val="18"/>
      </w:rPr>
    </w:pPr>
    <w:r>
      <w:rPr>
        <w:rFonts w:ascii="Arial" w:hAnsi="Arial" w:cs="Arial"/>
        <w:color w:val="363435"/>
        <w:sz w:val="18"/>
        <w:szCs w:val="18"/>
      </w:rPr>
      <w:t xml:space="preserve">NAME </w:t>
    </w:r>
    <w:r>
      <w:rPr>
        <w:rFonts w:ascii="Arial" w:hAnsi="Arial" w:cs="Arial"/>
        <w:color w:val="363435"/>
        <w:sz w:val="18"/>
        <w:szCs w:val="18"/>
      </w:rPr>
      <w:tab/>
      <w:t xml:space="preserve"> DATE</w:t>
    </w:r>
    <w:r>
      <w:rPr>
        <w:rFonts w:ascii="Arial" w:hAnsi="Arial" w:cs="Arial"/>
        <w:color w:val="363435"/>
        <w:sz w:val="18"/>
        <w:szCs w:val="18"/>
      </w:rPr>
      <w:tab/>
      <w:t xml:space="preserve"> PERIOD </w:t>
    </w:r>
    <w:r>
      <w:rPr>
        <w:rFonts w:ascii="Arial" w:hAnsi="Arial" w:cs="Arial"/>
        <w:color w:val="363435"/>
        <w:sz w:val="18"/>
        <w:szCs w:val="1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C7B4AB" w14:textId="77777777" w:rsidR="005727B9" w:rsidRPr="00B90A12" w:rsidRDefault="005727B9" w:rsidP="00B90A12">
    <w:pPr>
      <w:widowControl w:val="0"/>
      <w:tabs>
        <w:tab w:val="left" w:leader="underscore" w:pos="5126"/>
        <w:tab w:val="left" w:leader="underscore" w:pos="8640"/>
        <w:tab w:val="left" w:leader="underscore" w:pos="10800"/>
      </w:tabs>
      <w:autoSpaceDE w:val="0"/>
      <w:autoSpaceDN w:val="0"/>
      <w:adjustRightInd w:val="0"/>
      <w:spacing w:after="0" w:line="240" w:lineRule="auto"/>
      <w:rPr>
        <w:rFonts w:ascii="Arial" w:hAnsi="Arial" w:cs="Arial"/>
        <w:color w:val="363435"/>
        <w:sz w:val="18"/>
        <w:szCs w:val="18"/>
      </w:rPr>
    </w:pPr>
    <w:r>
      <w:rPr>
        <w:rFonts w:ascii="Arial" w:hAnsi="Arial" w:cs="Arial"/>
        <w:color w:val="363435"/>
        <w:sz w:val="18"/>
        <w:szCs w:val="18"/>
      </w:rPr>
      <w:t xml:space="preserve">NAME </w:t>
    </w:r>
    <w:r>
      <w:rPr>
        <w:rFonts w:ascii="Arial" w:hAnsi="Arial" w:cs="Arial"/>
        <w:color w:val="363435"/>
        <w:sz w:val="18"/>
        <w:szCs w:val="18"/>
      </w:rPr>
      <w:tab/>
      <w:t xml:space="preserve"> DATE</w:t>
    </w:r>
    <w:r>
      <w:rPr>
        <w:rFonts w:ascii="Arial" w:hAnsi="Arial" w:cs="Arial"/>
        <w:color w:val="363435"/>
        <w:sz w:val="18"/>
        <w:szCs w:val="18"/>
      </w:rPr>
      <w:tab/>
      <w:t xml:space="preserve"> PERIOD </w:t>
    </w:r>
    <w:r>
      <w:rPr>
        <w:rFonts w:ascii="Arial" w:hAnsi="Arial" w:cs="Arial"/>
        <w:color w:val="363435"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36E92"/>
    <w:multiLevelType w:val="hybridMultilevel"/>
    <w:tmpl w:val="6360D686"/>
    <w:lvl w:ilvl="0" w:tplc="49B6343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032A2F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720" w:hanging="360"/>
      </w:pPr>
      <w:rPr>
        <w:rFonts w:ascii="HelveticaLTStd-BoldObl" w:hAnsi="HelveticaLTStd-BoldObl" w:cs="HelveticaLTStd-BoldObl" w:hint="default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80528"/>
    <w:multiLevelType w:val="hybridMultilevel"/>
    <w:tmpl w:val="04DA6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C386F"/>
    <w:multiLevelType w:val="hybridMultilevel"/>
    <w:tmpl w:val="77B4B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213B97"/>
    <w:multiLevelType w:val="hybridMultilevel"/>
    <w:tmpl w:val="6C0C76B4"/>
    <w:lvl w:ilvl="0" w:tplc="ACC48720">
      <w:start w:val="2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1D4E658D"/>
    <w:multiLevelType w:val="hybridMultilevel"/>
    <w:tmpl w:val="DDE65D14"/>
    <w:lvl w:ilvl="0" w:tplc="2B7C7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4D171D"/>
    <w:multiLevelType w:val="hybridMultilevel"/>
    <w:tmpl w:val="27FC6DDC"/>
    <w:lvl w:ilvl="0" w:tplc="F384C64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667E3F"/>
    <w:multiLevelType w:val="hybridMultilevel"/>
    <w:tmpl w:val="3ACAA9B8"/>
    <w:lvl w:ilvl="0" w:tplc="25E416BA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8" w15:restartNumberingAfterBreak="0">
    <w:nsid w:val="2AC63041"/>
    <w:multiLevelType w:val="hybridMultilevel"/>
    <w:tmpl w:val="B9AC6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1B6D19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990" w:hanging="360"/>
      </w:pPr>
      <w:rPr>
        <w:rFonts w:ascii="HelveticaLTStd-BoldObl" w:hAnsi="HelveticaLTStd-BoldObl" w:cs="HelveticaLTStd-BoldObl" w:hint="default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354E8"/>
    <w:multiLevelType w:val="hybridMultilevel"/>
    <w:tmpl w:val="D040A2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1534B8"/>
    <w:multiLevelType w:val="hybridMultilevel"/>
    <w:tmpl w:val="CDB8BC06"/>
    <w:lvl w:ilvl="0" w:tplc="8A1CE5AE">
      <w:start w:val="2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2" w15:restartNumberingAfterBreak="0">
    <w:nsid w:val="3E9470B4"/>
    <w:multiLevelType w:val="hybridMultilevel"/>
    <w:tmpl w:val="0C72E8E2"/>
    <w:lvl w:ilvl="0" w:tplc="C728F426">
      <w:start w:val="4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43B77B49"/>
    <w:multiLevelType w:val="hybridMultilevel"/>
    <w:tmpl w:val="FBD6F5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8AC375C"/>
    <w:multiLevelType w:val="hybridMultilevel"/>
    <w:tmpl w:val="F7E815B6"/>
    <w:lvl w:ilvl="0" w:tplc="4DDC86A8">
      <w:start w:val="1"/>
      <w:numFmt w:val="decimal"/>
      <w:lvlText w:val="%1."/>
      <w:lvlJc w:val="left"/>
      <w:pPr>
        <w:ind w:left="45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5" w15:restartNumberingAfterBreak="0">
    <w:nsid w:val="49615086"/>
    <w:multiLevelType w:val="hybridMultilevel"/>
    <w:tmpl w:val="C47A286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4A237599"/>
    <w:multiLevelType w:val="hybridMultilevel"/>
    <w:tmpl w:val="2F8A44F6"/>
    <w:lvl w:ilvl="0" w:tplc="2566127C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51877853"/>
    <w:multiLevelType w:val="hybridMultilevel"/>
    <w:tmpl w:val="110C709E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B75B25"/>
    <w:multiLevelType w:val="hybridMultilevel"/>
    <w:tmpl w:val="E13C563C"/>
    <w:lvl w:ilvl="0" w:tplc="D08E885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431D2A"/>
    <w:multiLevelType w:val="hybridMultilevel"/>
    <w:tmpl w:val="2E1C31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61B80D79"/>
    <w:multiLevelType w:val="hybridMultilevel"/>
    <w:tmpl w:val="E334BE94"/>
    <w:lvl w:ilvl="0" w:tplc="6908F33C">
      <w:start w:val="1"/>
      <w:numFmt w:val="decimal"/>
      <w:lvlText w:val="%1."/>
      <w:lvlJc w:val="left"/>
      <w:pPr>
        <w:ind w:left="1260" w:hanging="360"/>
      </w:pPr>
      <w:rPr>
        <w:rFonts w:ascii="NewCenturySchlbkLTStd-Bd" w:hAnsi="NewCenturySchlbkLTStd-Bd" w:cs="NewCenturySchlbkLTStd-B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 w15:restartNumberingAfterBreak="0">
    <w:nsid w:val="65512948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900" w:hanging="360"/>
      </w:pPr>
      <w:rPr>
        <w:rFonts w:ascii="HelveticaLTStd-BoldObl" w:hAnsi="HelveticaLTStd-BoldObl" w:cs="HelveticaLTStd-BoldObl" w:hint="default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D60EC1"/>
    <w:multiLevelType w:val="hybridMultilevel"/>
    <w:tmpl w:val="1C485D62"/>
    <w:lvl w:ilvl="0" w:tplc="0458F70C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BEE695F"/>
    <w:multiLevelType w:val="hybridMultilevel"/>
    <w:tmpl w:val="89EEDCD6"/>
    <w:lvl w:ilvl="0" w:tplc="8932D7BA">
      <w:start w:val="1"/>
      <w:numFmt w:val="decimal"/>
      <w:lvlText w:val="%1."/>
      <w:lvlJc w:val="left"/>
      <w:pPr>
        <w:ind w:left="900" w:hanging="360"/>
      </w:pPr>
      <w:rPr>
        <w:rFonts w:ascii="HelveticaLTStd-BoldObl" w:hAnsi="HelveticaLTStd-BoldObl" w:cs="HelveticaLTStd-BoldObl" w:hint="default"/>
        <w:b/>
        <w:sz w:val="3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6A497B"/>
    <w:multiLevelType w:val="hybridMultilevel"/>
    <w:tmpl w:val="5E98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0D6D51"/>
    <w:multiLevelType w:val="hybridMultilevel"/>
    <w:tmpl w:val="0FD817D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75F57CDA"/>
    <w:multiLevelType w:val="hybridMultilevel"/>
    <w:tmpl w:val="8D706B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720F55"/>
    <w:multiLevelType w:val="hybridMultilevel"/>
    <w:tmpl w:val="C27A63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7BAA764B"/>
    <w:multiLevelType w:val="hybridMultilevel"/>
    <w:tmpl w:val="6A70DC54"/>
    <w:lvl w:ilvl="0" w:tplc="F1281742">
      <w:start w:val="1"/>
      <w:numFmt w:val="lowerLetter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7"/>
  </w:num>
  <w:num w:numId="2">
    <w:abstractNumId w:val="5"/>
  </w:num>
  <w:num w:numId="3">
    <w:abstractNumId w:val="19"/>
  </w:num>
  <w:num w:numId="4">
    <w:abstractNumId w:val="25"/>
  </w:num>
  <w:num w:numId="5">
    <w:abstractNumId w:val="24"/>
  </w:num>
  <w:num w:numId="6">
    <w:abstractNumId w:val="13"/>
  </w:num>
  <w:num w:numId="7">
    <w:abstractNumId w:val="27"/>
  </w:num>
  <w:num w:numId="8">
    <w:abstractNumId w:val="15"/>
  </w:num>
  <w:num w:numId="9">
    <w:abstractNumId w:val="0"/>
  </w:num>
  <w:num w:numId="10">
    <w:abstractNumId w:val="20"/>
  </w:num>
  <w:num w:numId="11">
    <w:abstractNumId w:val="3"/>
  </w:num>
  <w:num w:numId="12">
    <w:abstractNumId w:val="22"/>
  </w:num>
  <w:num w:numId="13">
    <w:abstractNumId w:val="2"/>
  </w:num>
  <w:num w:numId="14">
    <w:abstractNumId w:val="12"/>
  </w:num>
  <w:num w:numId="15">
    <w:abstractNumId w:val="4"/>
  </w:num>
  <w:num w:numId="16">
    <w:abstractNumId w:val="11"/>
  </w:num>
  <w:num w:numId="17">
    <w:abstractNumId w:val="17"/>
  </w:num>
  <w:num w:numId="18">
    <w:abstractNumId w:val="28"/>
  </w:num>
  <w:num w:numId="19">
    <w:abstractNumId w:val="26"/>
  </w:num>
  <w:num w:numId="20">
    <w:abstractNumId w:val="14"/>
  </w:num>
  <w:num w:numId="21">
    <w:abstractNumId w:val="1"/>
  </w:num>
  <w:num w:numId="22">
    <w:abstractNumId w:val="23"/>
  </w:num>
  <w:num w:numId="23">
    <w:abstractNumId w:val="21"/>
  </w:num>
  <w:num w:numId="24">
    <w:abstractNumId w:val="9"/>
  </w:num>
  <w:num w:numId="25">
    <w:abstractNumId w:val="6"/>
  </w:num>
  <w:num w:numId="26">
    <w:abstractNumId w:val="10"/>
  </w:num>
  <w:num w:numId="27">
    <w:abstractNumId w:val="8"/>
  </w:num>
  <w:num w:numId="28">
    <w:abstractNumId w:val="16"/>
  </w:num>
  <w:num w:numId="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TAzNjC3MDIyMTJQ0lEKTi0uzszPAykwrAUAtl6OmCwAAAA="/>
  </w:docVars>
  <w:rsids>
    <w:rsidRoot w:val="00B27B40"/>
    <w:rsid w:val="00000BEA"/>
    <w:rsid w:val="00001D9F"/>
    <w:rsid w:val="0000249E"/>
    <w:rsid w:val="00002B95"/>
    <w:rsid w:val="000050AB"/>
    <w:rsid w:val="00006ADE"/>
    <w:rsid w:val="000071C3"/>
    <w:rsid w:val="000120E0"/>
    <w:rsid w:val="00012AB1"/>
    <w:rsid w:val="00020B13"/>
    <w:rsid w:val="0002168C"/>
    <w:rsid w:val="00022A55"/>
    <w:rsid w:val="00025D54"/>
    <w:rsid w:val="00027020"/>
    <w:rsid w:val="00033BA8"/>
    <w:rsid w:val="00045FFF"/>
    <w:rsid w:val="000470A8"/>
    <w:rsid w:val="0005122A"/>
    <w:rsid w:val="0005433A"/>
    <w:rsid w:val="000648B4"/>
    <w:rsid w:val="00082CBC"/>
    <w:rsid w:val="00083035"/>
    <w:rsid w:val="000914DC"/>
    <w:rsid w:val="00091DB6"/>
    <w:rsid w:val="000924B6"/>
    <w:rsid w:val="000924CE"/>
    <w:rsid w:val="00097D3F"/>
    <w:rsid w:val="000A0441"/>
    <w:rsid w:val="000A0935"/>
    <w:rsid w:val="000A1575"/>
    <w:rsid w:val="000B210D"/>
    <w:rsid w:val="000B584C"/>
    <w:rsid w:val="000C44F7"/>
    <w:rsid w:val="000D18B8"/>
    <w:rsid w:val="000D21C6"/>
    <w:rsid w:val="000D629B"/>
    <w:rsid w:val="000E0AF5"/>
    <w:rsid w:val="000E16E9"/>
    <w:rsid w:val="000E38F3"/>
    <w:rsid w:val="000F0F4C"/>
    <w:rsid w:val="000F298D"/>
    <w:rsid w:val="000F4E51"/>
    <w:rsid w:val="000F5D27"/>
    <w:rsid w:val="000F7928"/>
    <w:rsid w:val="001019CA"/>
    <w:rsid w:val="001100CA"/>
    <w:rsid w:val="00115F38"/>
    <w:rsid w:val="00115F77"/>
    <w:rsid w:val="00120F02"/>
    <w:rsid w:val="0012196F"/>
    <w:rsid w:val="00126285"/>
    <w:rsid w:val="0013519C"/>
    <w:rsid w:val="001368E1"/>
    <w:rsid w:val="00140D6B"/>
    <w:rsid w:val="00143DC9"/>
    <w:rsid w:val="00154053"/>
    <w:rsid w:val="00157346"/>
    <w:rsid w:val="0016015D"/>
    <w:rsid w:val="00162617"/>
    <w:rsid w:val="00171372"/>
    <w:rsid w:val="00176CC0"/>
    <w:rsid w:val="00191B89"/>
    <w:rsid w:val="00191F6E"/>
    <w:rsid w:val="00193968"/>
    <w:rsid w:val="001A09D8"/>
    <w:rsid w:val="001A0BDD"/>
    <w:rsid w:val="001A1B0A"/>
    <w:rsid w:val="001A35E0"/>
    <w:rsid w:val="001A59B3"/>
    <w:rsid w:val="001A632D"/>
    <w:rsid w:val="001B0D44"/>
    <w:rsid w:val="001B1193"/>
    <w:rsid w:val="001B20F2"/>
    <w:rsid w:val="001C1464"/>
    <w:rsid w:val="001C2CAC"/>
    <w:rsid w:val="001C5FE3"/>
    <w:rsid w:val="001C75F5"/>
    <w:rsid w:val="001D234A"/>
    <w:rsid w:val="001D4CEF"/>
    <w:rsid w:val="001D6E2F"/>
    <w:rsid w:val="001E05BD"/>
    <w:rsid w:val="001E3B53"/>
    <w:rsid w:val="001F4DA8"/>
    <w:rsid w:val="001F7B4A"/>
    <w:rsid w:val="00202061"/>
    <w:rsid w:val="00211860"/>
    <w:rsid w:val="002146FB"/>
    <w:rsid w:val="00215149"/>
    <w:rsid w:val="00215B6D"/>
    <w:rsid w:val="002238EE"/>
    <w:rsid w:val="00223FA0"/>
    <w:rsid w:val="00227437"/>
    <w:rsid w:val="00233786"/>
    <w:rsid w:val="0023417F"/>
    <w:rsid w:val="00242B52"/>
    <w:rsid w:val="00242F02"/>
    <w:rsid w:val="0024366D"/>
    <w:rsid w:val="002456CD"/>
    <w:rsid w:val="002462D8"/>
    <w:rsid w:val="00250E72"/>
    <w:rsid w:val="00255D76"/>
    <w:rsid w:val="0025623B"/>
    <w:rsid w:val="00262E7D"/>
    <w:rsid w:val="00264DA4"/>
    <w:rsid w:val="00265B6C"/>
    <w:rsid w:val="00270F82"/>
    <w:rsid w:val="00272746"/>
    <w:rsid w:val="0027490C"/>
    <w:rsid w:val="0027539E"/>
    <w:rsid w:val="0028360D"/>
    <w:rsid w:val="0028628E"/>
    <w:rsid w:val="002A1AA3"/>
    <w:rsid w:val="002A22AB"/>
    <w:rsid w:val="002A5632"/>
    <w:rsid w:val="002B0D3D"/>
    <w:rsid w:val="002B49E4"/>
    <w:rsid w:val="002B67E5"/>
    <w:rsid w:val="002B795D"/>
    <w:rsid w:val="002C6ECA"/>
    <w:rsid w:val="002D252B"/>
    <w:rsid w:val="002D533B"/>
    <w:rsid w:val="002D64A6"/>
    <w:rsid w:val="002E0525"/>
    <w:rsid w:val="002E59F1"/>
    <w:rsid w:val="002F59DB"/>
    <w:rsid w:val="003009A9"/>
    <w:rsid w:val="00300CCC"/>
    <w:rsid w:val="00302A8C"/>
    <w:rsid w:val="00306DF5"/>
    <w:rsid w:val="003078A7"/>
    <w:rsid w:val="0031308F"/>
    <w:rsid w:val="00316008"/>
    <w:rsid w:val="00326B56"/>
    <w:rsid w:val="00327597"/>
    <w:rsid w:val="00331379"/>
    <w:rsid w:val="0033175B"/>
    <w:rsid w:val="00354BD8"/>
    <w:rsid w:val="00355032"/>
    <w:rsid w:val="00357ACB"/>
    <w:rsid w:val="003602AA"/>
    <w:rsid w:val="003605BA"/>
    <w:rsid w:val="00360A45"/>
    <w:rsid w:val="003631E6"/>
    <w:rsid w:val="003652E5"/>
    <w:rsid w:val="0037310F"/>
    <w:rsid w:val="0037490D"/>
    <w:rsid w:val="00382517"/>
    <w:rsid w:val="00386E3E"/>
    <w:rsid w:val="003912EB"/>
    <w:rsid w:val="00392E60"/>
    <w:rsid w:val="0039555F"/>
    <w:rsid w:val="003A1EB4"/>
    <w:rsid w:val="003A7DBE"/>
    <w:rsid w:val="003B042E"/>
    <w:rsid w:val="003B39E5"/>
    <w:rsid w:val="003B6279"/>
    <w:rsid w:val="003C1DD3"/>
    <w:rsid w:val="003C1FE9"/>
    <w:rsid w:val="003C52D4"/>
    <w:rsid w:val="003D0BF5"/>
    <w:rsid w:val="003D1786"/>
    <w:rsid w:val="003D682C"/>
    <w:rsid w:val="003E1778"/>
    <w:rsid w:val="003F46F7"/>
    <w:rsid w:val="003F4D1C"/>
    <w:rsid w:val="003F5C51"/>
    <w:rsid w:val="00410FE0"/>
    <w:rsid w:val="004145A9"/>
    <w:rsid w:val="00433E40"/>
    <w:rsid w:val="0043597D"/>
    <w:rsid w:val="00442015"/>
    <w:rsid w:val="004616A5"/>
    <w:rsid w:val="00464024"/>
    <w:rsid w:val="004653E5"/>
    <w:rsid w:val="00466835"/>
    <w:rsid w:val="0046700E"/>
    <w:rsid w:val="0047172C"/>
    <w:rsid w:val="00471950"/>
    <w:rsid w:val="004767EF"/>
    <w:rsid w:val="0048355D"/>
    <w:rsid w:val="00484F9A"/>
    <w:rsid w:val="004A1453"/>
    <w:rsid w:val="004A1708"/>
    <w:rsid w:val="004A4FC8"/>
    <w:rsid w:val="004A7398"/>
    <w:rsid w:val="004B112C"/>
    <w:rsid w:val="004B2234"/>
    <w:rsid w:val="004B7B74"/>
    <w:rsid w:val="004C617E"/>
    <w:rsid w:val="004D28B4"/>
    <w:rsid w:val="004D56CB"/>
    <w:rsid w:val="004E1DC2"/>
    <w:rsid w:val="004E22CD"/>
    <w:rsid w:val="004E2C6E"/>
    <w:rsid w:val="004E2F68"/>
    <w:rsid w:val="004E55DB"/>
    <w:rsid w:val="004E5A3D"/>
    <w:rsid w:val="004E7252"/>
    <w:rsid w:val="004E75C2"/>
    <w:rsid w:val="004E7DA7"/>
    <w:rsid w:val="004F064F"/>
    <w:rsid w:val="004F12EC"/>
    <w:rsid w:val="004F1B30"/>
    <w:rsid w:val="005004E0"/>
    <w:rsid w:val="00502629"/>
    <w:rsid w:val="005116E2"/>
    <w:rsid w:val="00514633"/>
    <w:rsid w:val="00521831"/>
    <w:rsid w:val="00523617"/>
    <w:rsid w:val="00530DF2"/>
    <w:rsid w:val="00532A9D"/>
    <w:rsid w:val="00534C94"/>
    <w:rsid w:val="0053501C"/>
    <w:rsid w:val="005441C8"/>
    <w:rsid w:val="005441F1"/>
    <w:rsid w:val="00562C8F"/>
    <w:rsid w:val="00563612"/>
    <w:rsid w:val="005640E1"/>
    <w:rsid w:val="00566606"/>
    <w:rsid w:val="00566CF5"/>
    <w:rsid w:val="00570C3D"/>
    <w:rsid w:val="005727B9"/>
    <w:rsid w:val="00575D2A"/>
    <w:rsid w:val="00581D0F"/>
    <w:rsid w:val="005906EC"/>
    <w:rsid w:val="00591662"/>
    <w:rsid w:val="00593A47"/>
    <w:rsid w:val="005B1FAA"/>
    <w:rsid w:val="005C157D"/>
    <w:rsid w:val="005C55A9"/>
    <w:rsid w:val="005C699C"/>
    <w:rsid w:val="005C6DD1"/>
    <w:rsid w:val="005E10A4"/>
    <w:rsid w:val="005E455A"/>
    <w:rsid w:val="005E603B"/>
    <w:rsid w:val="005F7810"/>
    <w:rsid w:val="00610BFC"/>
    <w:rsid w:val="00612723"/>
    <w:rsid w:val="006148F0"/>
    <w:rsid w:val="00615DA9"/>
    <w:rsid w:val="00615E9F"/>
    <w:rsid w:val="006169BB"/>
    <w:rsid w:val="00617DBF"/>
    <w:rsid w:val="00624E86"/>
    <w:rsid w:val="006261CC"/>
    <w:rsid w:val="00626932"/>
    <w:rsid w:val="00631828"/>
    <w:rsid w:val="006321BC"/>
    <w:rsid w:val="00636523"/>
    <w:rsid w:val="006370C2"/>
    <w:rsid w:val="006375FF"/>
    <w:rsid w:val="006379CE"/>
    <w:rsid w:val="0064187E"/>
    <w:rsid w:val="00642975"/>
    <w:rsid w:val="0064635C"/>
    <w:rsid w:val="006536E0"/>
    <w:rsid w:val="006549B4"/>
    <w:rsid w:val="006566C0"/>
    <w:rsid w:val="0065742C"/>
    <w:rsid w:val="0066330C"/>
    <w:rsid w:val="0066440C"/>
    <w:rsid w:val="0067028F"/>
    <w:rsid w:val="00671578"/>
    <w:rsid w:val="00683AE6"/>
    <w:rsid w:val="00685B7A"/>
    <w:rsid w:val="006864AA"/>
    <w:rsid w:val="00687495"/>
    <w:rsid w:val="006915D4"/>
    <w:rsid w:val="0069169F"/>
    <w:rsid w:val="006919DE"/>
    <w:rsid w:val="006A3307"/>
    <w:rsid w:val="006A74D8"/>
    <w:rsid w:val="006B2A48"/>
    <w:rsid w:val="006C0ED0"/>
    <w:rsid w:val="006C108D"/>
    <w:rsid w:val="006C189D"/>
    <w:rsid w:val="006C1FD1"/>
    <w:rsid w:val="006D61E7"/>
    <w:rsid w:val="006D77E3"/>
    <w:rsid w:val="006D7D0C"/>
    <w:rsid w:val="006E21CA"/>
    <w:rsid w:val="006E35CC"/>
    <w:rsid w:val="006E4EEA"/>
    <w:rsid w:val="006E5877"/>
    <w:rsid w:val="006E74AA"/>
    <w:rsid w:val="006F184D"/>
    <w:rsid w:val="006F4BB0"/>
    <w:rsid w:val="007070E5"/>
    <w:rsid w:val="00707FA5"/>
    <w:rsid w:val="00714C5D"/>
    <w:rsid w:val="00714EFA"/>
    <w:rsid w:val="0071641C"/>
    <w:rsid w:val="00717FCE"/>
    <w:rsid w:val="00720F4E"/>
    <w:rsid w:val="00722201"/>
    <w:rsid w:val="00726582"/>
    <w:rsid w:val="0072750A"/>
    <w:rsid w:val="00730A06"/>
    <w:rsid w:val="00733108"/>
    <w:rsid w:val="00733746"/>
    <w:rsid w:val="00734AF6"/>
    <w:rsid w:val="0074193B"/>
    <w:rsid w:val="00742CAE"/>
    <w:rsid w:val="007457DD"/>
    <w:rsid w:val="00757E55"/>
    <w:rsid w:val="00771ED7"/>
    <w:rsid w:val="007736CA"/>
    <w:rsid w:val="00775568"/>
    <w:rsid w:val="00785355"/>
    <w:rsid w:val="00791DC7"/>
    <w:rsid w:val="007933CC"/>
    <w:rsid w:val="00793E11"/>
    <w:rsid w:val="00796484"/>
    <w:rsid w:val="007A0CF4"/>
    <w:rsid w:val="007A59BF"/>
    <w:rsid w:val="007A6046"/>
    <w:rsid w:val="007A7649"/>
    <w:rsid w:val="007A7D5C"/>
    <w:rsid w:val="007B3A1D"/>
    <w:rsid w:val="007B3DE0"/>
    <w:rsid w:val="007B62A7"/>
    <w:rsid w:val="007C0BA2"/>
    <w:rsid w:val="007C677A"/>
    <w:rsid w:val="007C67E7"/>
    <w:rsid w:val="007C734F"/>
    <w:rsid w:val="007C79B0"/>
    <w:rsid w:val="007D0B99"/>
    <w:rsid w:val="007D22F6"/>
    <w:rsid w:val="007D6B48"/>
    <w:rsid w:val="007D716F"/>
    <w:rsid w:val="007E56A7"/>
    <w:rsid w:val="007F3A01"/>
    <w:rsid w:val="007F54F7"/>
    <w:rsid w:val="007F784F"/>
    <w:rsid w:val="00800166"/>
    <w:rsid w:val="00803C21"/>
    <w:rsid w:val="00805E8F"/>
    <w:rsid w:val="0080638A"/>
    <w:rsid w:val="00812D79"/>
    <w:rsid w:val="008140BA"/>
    <w:rsid w:val="00815991"/>
    <w:rsid w:val="00822D6B"/>
    <w:rsid w:val="00826844"/>
    <w:rsid w:val="008269FF"/>
    <w:rsid w:val="008275D0"/>
    <w:rsid w:val="00830459"/>
    <w:rsid w:val="008319D0"/>
    <w:rsid w:val="00831C8A"/>
    <w:rsid w:val="00833F3E"/>
    <w:rsid w:val="008343FC"/>
    <w:rsid w:val="0083522C"/>
    <w:rsid w:val="00852DA6"/>
    <w:rsid w:val="00855C88"/>
    <w:rsid w:val="008661C9"/>
    <w:rsid w:val="008708A6"/>
    <w:rsid w:val="00876368"/>
    <w:rsid w:val="00884DA9"/>
    <w:rsid w:val="00886A82"/>
    <w:rsid w:val="00890C03"/>
    <w:rsid w:val="008A472B"/>
    <w:rsid w:val="008A55BF"/>
    <w:rsid w:val="008A5E55"/>
    <w:rsid w:val="008B181C"/>
    <w:rsid w:val="008B3905"/>
    <w:rsid w:val="008C23A9"/>
    <w:rsid w:val="008C43D4"/>
    <w:rsid w:val="008C514D"/>
    <w:rsid w:val="008C5CFC"/>
    <w:rsid w:val="008C6BD6"/>
    <w:rsid w:val="008D13D3"/>
    <w:rsid w:val="008D5254"/>
    <w:rsid w:val="008E0996"/>
    <w:rsid w:val="008E152E"/>
    <w:rsid w:val="008E4121"/>
    <w:rsid w:val="008E4E96"/>
    <w:rsid w:val="008F1BB8"/>
    <w:rsid w:val="008F35FA"/>
    <w:rsid w:val="008F4E71"/>
    <w:rsid w:val="00901A72"/>
    <w:rsid w:val="00903E60"/>
    <w:rsid w:val="00910FDC"/>
    <w:rsid w:val="0091551F"/>
    <w:rsid w:val="009253B4"/>
    <w:rsid w:val="0093068F"/>
    <w:rsid w:val="00933162"/>
    <w:rsid w:val="00935D24"/>
    <w:rsid w:val="00942A73"/>
    <w:rsid w:val="00944D03"/>
    <w:rsid w:val="00955161"/>
    <w:rsid w:val="00955523"/>
    <w:rsid w:val="00955A02"/>
    <w:rsid w:val="0096136E"/>
    <w:rsid w:val="00961B7C"/>
    <w:rsid w:val="00962097"/>
    <w:rsid w:val="0097262A"/>
    <w:rsid w:val="00972BA3"/>
    <w:rsid w:val="00976550"/>
    <w:rsid w:val="0097731D"/>
    <w:rsid w:val="0097745D"/>
    <w:rsid w:val="009812FE"/>
    <w:rsid w:val="00982375"/>
    <w:rsid w:val="00983070"/>
    <w:rsid w:val="00983B34"/>
    <w:rsid w:val="00991D39"/>
    <w:rsid w:val="009A3A68"/>
    <w:rsid w:val="009A7912"/>
    <w:rsid w:val="009B3078"/>
    <w:rsid w:val="009B31DD"/>
    <w:rsid w:val="009C194E"/>
    <w:rsid w:val="009E4058"/>
    <w:rsid w:val="009E4882"/>
    <w:rsid w:val="009E6520"/>
    <w:rsid w:val="00A01333"/>
    <w:rsid w:val="00A02E95"/>
    <w:rsid w:val="00A03406"/>
    <w:rsid w:val="00A03A89"/>
    <w:rsid w:val="00A11308"/>
    <w:rsid w:val="00A11AFA"/>
    <w:rsid w:val="00A11C88"/>
    <w:rsid w:val="00A139C9"/>
    <w:rsid w:val="00A15406"/>
    <w:rsid w:val="00A159CC"/>
    <w:rsid w:val="00A46B7B"/>
    <w:rsid w:val="00A47AE1"/>
    <w:rsid w:val="00A53482"/>
    <w:rsid w:val="00A53963"/>
    <w:rsid w:val="00A60AD3"/>
    <w:rsid w:val="00A615FD"/>
    <w:rsid w:val="00A659DD"/>
    <w:rsid w:val="00A72B61"/>
    <w:rsid w:val="00A73C93"/>
    <w:rsid w:val="00A7508E"/>
    <w:rsid w:val="00A82885"/>
    <w:rsid w:val="00A97FAE"/>
    <w:rsid w:val="00AA3F37"/>
    <w:rsid w:val="00AA7E2C"/>
    <w:rsid w:val="00AB5587"/>
    <w:rsid w:val="00AB6583"/>
    <w:rsid w:val="00AC012B"/>
    <w:rsid w:val="00AC2068"/>
    <w:rsid w:val="00AC46CC"/>
    <w:rsid w:val="00AC47F5"/>
    <w:rsid w:val="00AC58E4"/>
    <w:rsid w:val="00AC5F0B"/>
    <w:rsid w:val="00AC76B7"/>
    <w:rsid w:val="00AD08B1"/>
    <w:rsid w:val="00AD095B"/>
    <w:rsid w:val="00AD35B6"/>
    <w:rsid w:val="00AD4399"/>
    <w:rsid w:val="00AD4DC7"/>
    <w:rsid w:val="00AE3996"/>
    <w:rsid w:val="00AE3B7E"/>
    <w:rsid w:val="00AE4DF3"/>
    <w:rsid w:val="00AE7363"/>
    <w:rsid w:val="00AF1EAA"/>
    <w:rsid w:val="00AF6DBE"/>
    <w:rsid w:val="00B10455"/>
    <w:rsid w:val="00B148D2"/>
    <w:rsid w:val="00B149D7"/>
    <w:rsid w:val="00B20E68"/>
    <w:rsid w:val="00B27B40"/>
    <w:rsid w:val="00B31B39"/>
    <w:rsid w:val="00B32CEB"/>
    <w:rsid w:val="00B353C6"/>
    <w:rsid w:val="00B417BD"/>
    <w:rsid w:val="00B42718"/>
    <w:rsid w:val="00B45CFA"/>
    <w:rsid w:val="00B50918"/>
    <w:rsid w:val="00B61831"/>
    <w:rsid w:val="00B64E2A"/>
    <w:rsid w:val="00B7229F"/>
    <w:rsid w:val="00B75B91"/>
    <w:rsid w:val="00B900ED"/>
    <w:rsid w:val="00B906E1"/>
    <w:rsid w:val="00B90A12"/>
    <w:rsid w:val="00B923CF"/>
    <w:rsid w:val="00BA10EB"/>
    <w:rsid w:val="00BA20C2"/>
    <w:rsid w:val="00BA4601"/>
    <w:rsid w:val="00BA6581"/>
    <w:rsid w:val="00BB20BA"/>
    <w:rsid w:val="00BB7491"/>
    <w:rsid w:val="00BB78B0"/>
    <w:rsid w:val="00BB7CCC"/>
    <w:rsid w:val="00BC2309"/>
    <w:rsid w:val="00BC7AD2"/>
    <w:rsid w:val="00BD4724"/>
    <w:rsid w:val="00BD497A"/>
    <w:rsid w:val="00BD58AA"/>
    <w:rsid w:val="00BD7BDE"/>
    <w:rsid w:val="00BE0330"/>
    <w:rsid w:val="00BE09F9"/>
    <w:rsid w:val="00BE2798"/>
    <w:rsid w:val="00BE33D3"/>
    <w:rsid w:val="00BE3DDA"/>
    <w:rsid w:val="00BE4632"/>
    <w:rsid w:val="00BE7579"/>
    <w:rsid w:val="00BF0A6C"/>
    <w:rsid w:val="00C0190D"/>
    <w:rsid w:val="00C12492"/>
    <w:rsid w:val="00C16B2E"/>
    <w:rsid w:val="00C16BCF"/>
    <w:rsid w:val="00C1725C"/>
    <w:rsid w:val="00C31801"/>
    <w:rsid w:val="00C31A96"/>
    <w:rsid w:val="00C32299"/>
    <w:rsid w:val="00C46A30"/>
    <w:rsid w:val="00C50653"/>
    <w:rsid w:val="00C54053"/>
    <w:rsid w:val="00C55405"/>
    <w:rsid w:val="00C56084"/>
    <w:rsid w:val="00C64D16"/>
    <w:rsid w:val="00C70C4F"/>
    <w:rsid w:val="00C70ECE"/>
    <w:rsid w:val="00C72662"/>
    <w:rsid w:val="00C85B4A"/>
    <w:rsid w:val="00C959A1"/>
    <w:rsid w:val="00CA3893"/>
    <w:rsid w:val="00CB354F"/>
    <w:rsid w:val="00CB5501"/>
    <w:rsid w:val="00CB67B2"/>
    <w:rsid w:val="00CB79B1"/>
    <w:rsid w:val="00CC079C"/>
    <w:rsid w:val="00CC0F40"/>
    <w:rsid w:val="00CC25E8"/>
    <w:rsid w:val="00CC526F"/>
    <w:rsid w:val="00CC5D3B"/>
    <w:rsid w:val="00CD1967"/>
    <w:rsid w:val="00CD3E7C"/>
    <w:rsid w:val="00CD4C70"/>
    <w:rsid w:val="00CE1583"/>
    <w:rsid w:val="00CE3616"/>
    <w:rsid w:val="00CE4B72"/>
    <w:rsid w:val="00CF0CEB"/>
    <w:rsid w:val="00CF651F"/>
    <w:rsid w:val="00CF6EE5"/>
    <w:rsid w:val="00D02BFF"/>
    <w:rsid w:val="00D0337A"/>
    <w:rsid w:val="00D06D72"/>
    <w:rsid w:val="00D0711C"/>
    <w:rsid w:val="00D20A2E"/>
    <w:rsid w:val="00D22430"/>
    <w:rsid w:val="00D24CC0"/>
    <w:rsid w:val="00D24D3D"/>
    <w:rsid w:val="00D30ECE"/>
    <w:rsid w:val="00D351EE"/>
    <w:rsid w:val="00D40EB5"/>
    <w:rsid w:val="00D4137B"/>
    <w:rsid w:val="00D42CAC"/>
    <w:rsid w:val="00D508C9"/>
    <w:rsid w:val="00D61CC0"/>
    <w:rsid w:val="00D62882"/>
    <w:rsid w:val="00D758C5"/>
    <w:rsid w:val="00D77AD2"/>
    <w:rsid w:val="00D8197C"/>
    <w:rsid w:val="00D86395"/>
    <w:rsid w:val="00D909A7"/>
    <w:rsid w:val="00D9310C"/>
    <w:rsid w:val="00D95A18"/>
    <w:rsid w:val="00D9679E"/>
    <w:rsid w:val="00DA105F"/>
    <w:rsid w:val="00DA395E"/>
    <w:rsid w:val="00DA5E35"/>
    <w:rsid w:val="00DA778F"/>
    <w:rsid w:val="00DB448B"/>
    <w:rsid w:val="00DB6145"/>
    <w:rsid w:val="00DC2294"/>
    <w:rsid w:val="00DC53E9"/>
    <w:rsid w:val="00DC5F43"/>
    <w:rsid w:val="00DD23E7"/>
    <w:rsid w:val="00DD6E09"/>
    <w:rsid w:val="00DD70ED"/>
    <w:rsid w:val="00DE03FC"/>
    <w:rsid w:val="00DE276C"/>
    <w:rsid w:val="00DE5570"/>
    <w:rsid w:val="00DE7036"/>
    <w:rsid w:val="00DE74AF"/>
    <w:rsid w:val="00DF0561"/>
    <w:rsid w:val="00DF0BD6"/>
    <w:rsid w:val="00DF1163"/>
    <w:rsid w:val="00DF1A94"/>
    <w:rsid w:val="00DF44A8"/>
    <w:rsid w:val="00DF5CAE"/>
    <w:rsid w:val="00E04EB1"/>
    <w:rsid w:val="00E052BD"/>
    <w:rsid w:val="00E07912"/>
    <w:rsid w:val="00E109D2"/>
    <w:rsid w:val="00E120C3"/>
    <w:rsid w:val="00E21799"/>
    <w:rsid w:val="00E23440"/>
    <w:rsid w:val="00E26BD7"/>
    <w:rsid w:val="00E30132"/>
    <w:rsid w:val="00E31FB5"/>
    <w:rsid w:val="00E360E8"/>
    <w:rsid w:val="00E4364F"/>
    <w:rsid w:val="00E52426"/>
    <w:rsid w:val="00E5242C"/>
    <w:rsid w:val="00E72947"/>
    <w:rsid w:val="00E73BE2"/>
    <w:rsid w:val="00E77AA7"/>
    <w:rsid w:val="00E85894"/>
    <w:rsid w:val="00E86B0A"/>
    <w:rsid w:val="00E96C43"/>
    <w:rsid w:val="00EA4DE5"/>
    <w:rsid w:val="00EC2F85"/>
    <w:rsid w:val="00EC5B45"/>
    <w:rsid w:val="00EC7106"/>
    <w:rsid w:val="00ED51B7"/>
    <w:rsid w:val="00ED5725"/>
    <w:rsid w:val="00EF0DCA"/>
    <w:rsid w:val="00EF1757"/>
    <w:rsid w:val="00EF5523"/>
    <w:rsid w:val="00EF5C66"/>
    <w:rsid w:val="00F004DD"/>
    <w:rsid w:val="00F053E5"/>
    <w:rsid w:val="00F10A86"/>
    <w:rsid w:val="00F138A3"/>
    <w:rsid w:val="00F13BF9"/>
    <w:rsid w:val="00F20DAF"/>
    <w:rsid w:val="00F22843"/>
    <w:rsid w:val="00F24A8D"/>
    <w:rsid w:val="00F260F2"/>
    <w:rsid w:val="00F263E5"/>
    <w:rsid w:val="00F26DA6"/>
    <w:rsid w:val="00F276A9"/>
    <w:rsid w:val="00F307CA"/>
    <w:rsid w:val="00F320F4"/>
    <w:rsid w:val="00F34071"/>
    <w:rsid w:val="00F40BBB"/>
    <w:rsid w:val="00F42614"/>
    <w:rsid w:val="00F4406B"/>
    <w:rsid w:val="00F50836"/>
    <w:rsid w:val="00F50FFC"/>
    <w:rsid w:val="00F512D1"/>
    <w:rsid w:val="00F53720"/>
    <w:rsid w:val="00F53742"/>
    <w:rsid w:val="00F60A59"/>
    <w:rsid w:val="00F724E0"/>
    <w:rsid w:val="00F74336"/>
    <w:rsid w:val="00F74DA9"/>
    <w:rsid w:val="00F77F7F"/>
    <w:rsid w:val="00F8220F"/>
    <w:rsid w:val="00F82251"/>
    <w:rsid w:val="00F87D8C"/>
    <w:rsid w:val="00F97746"/>
    <w:rsid w:val="00FA0A27"/>
    <w:rsid w:val="00FA174E"/>
    <w:rsid w:val="00FA2421"/>
    <w:rsid w:val="00FA3AA3"/>
    <w:rsid w:val="00FA5AB2"/>
    <w:rsid w:val="00FB210B"/>
    <w:rsid w:val="00FB5ACB"/>
    <w:rsid w:val="00FC1D13"/>
    <w:rsid w:val="00FC2BF5"/>
    <w:rsid w:val="00FC4755"/>
    <w:rsid w:val="00FC63C6"/>
    <w:rsid w:val="00FC6E51"/>
    <w:rsid w:val="00FD2968"/>
    <w:rsid w:val="00FE54DD"/>
    <w:rsid w:val="00FE60B6"/>
    <w:rsid w:val="00FF3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56541C"/>
  <w15:docId w15:val="{CB4910AC-9380-4456-B5F8-6D1367FAD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225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3F4D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F4D1C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3F4D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F4D1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EE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15FD"/>
    <w:pPr>
      <w:ind w:left="720"/>
      <w:contextualSpacing/>
    </w:pPr>
  </w:style>
  <w:style w:type="table" w:styleId="TableGrid">
    <w:name w:val="Table Grid"/>
    <w:basedOn w:val="TableNormal"/>
    <w:uiPriority w:val="59"/>
    <w:rsid w:val="00AE399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4E2C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jpeg"/><Relationship Id="rId26" Type="http://schemas.openxmlformats.org/officeDocument/2006/relationships/image" Target="media/image10.jpeg"/><Relationship Id="rId3" Type="http://schemas.openxmlformats.org/officeDocument/2006/relationships/customXml" Target="../customXml/item3.xml"/><Relationship Id="rId21" Type="http://schemas.openxmlformats.org/officeDocument/2006/relationships/image" Target="media/image5.jpe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jpeg"/><Relationship Id="rId25" Type="http://schemas.openxmlformats.org/officeDocument/2006/relationships/image" Target="media/image9.jpe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8.jpe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7.jpeg"/><Relationship Id="rId28" Type="http://schemas.openxmlformats.org/officeDocument/2006/relationships/image" Target="media/image12.jpeg"/><Relationship Id="rId10" Type="http://schemas.openxmlformats.org/officeDocument/2006/relationships/endnotes" Target="endnotes.xml"/><Relationship Id="rId19" Type="http://schemas.openxmlformats.org/officeDocument/2006/relationships/image" Target="media/image3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6.jpeg"/><Relationship Id="rId27" Type="http://schemas.openxmlformats.org/officeDocument/2006/relationships/image" Target="media/image11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11F4D9E49F8E4CA71A54B1BC7349B1" ma:contentTypeVersion="13" ma:contentTypeDescription="Create a new document." ma:contentTypeScope="" ma:versionID="5f2a2de52aae2dd656f69c8b6ac106c1">
  <xsd:schema xmlns:xsd="http://www.w3.org/2001/XMLSchema" xmlns:xs="http://www.w3.org/2001/XMLSchema" xmlns:p="http://schemas.microsoft.com/office/2006/metadata/properties" xmlns:ns3="383e3cb0-0ae7-4b2d-9f23-7df899361f82" xmlns:ns4="70aa85d1-089b-4440-8ce4-2d0fec1a4215" targetNamespace="http://schemas.microsoft.com/office/2006/metadata/properties" ma:root="true" ma:fieldsID="0842f625a1a68ed7dfe0337266166d8b" ns3:_="" ns4:_="">
    <xsd:import namespace="383e3cb0-0ae7-4b2d-9f23-7df899361f82"/>
    <xsd:import namespace="70aa85d1-089b-4440-8ce4-2d0fec1a42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3e3cb0-0ae7-4b2d-9f23-7df899361f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a85d1-089b-4440-8ce4-2d0fec1a4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04F0D4-E2E5-45BA-A302-D98F9CFB4F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3e3cb0-0ae7-4b2d-9f23-7df899361f82"/>
    <ds:schemaRef ds:uri="70aa85d1-089b-4440-8ce4-2d0fec1a4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8F6861-E68F-4C0B-9D5C-F3BCDF60C6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80B8E8-6895-4962-9D4B-8DEB4E5E1A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2582FD9-5FA7-4B59-826E-D86069A3E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69_186_CC_A_RSPC1_C12_662330.indd</vt:lpstr>
    </vt:vector>
  </TitlesOfParts>
  <Company>Hewlett-Packard</Company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9_186_CC_A_RSPC1_C12_662330.indd</dc:title>
  <dc:creator>s-82</dc:creator>
  <dc:description>DocumentCreationInfo</dc:description>
  <cp:lastModifiedBy>Marissa Kalina</cp:lastModifiedBy>
  <cp:revision>2</cp:revision>
  <cp:lastPrinted>2019-10-15T19:16:00Z</cp:lastPrinted>
  <dcterms:created xsi:type="dcterms:W3CDTF">2019-10-15T19:17:00Z</dcterms:created>
  <dcterms:modified xsi:type="dcterms:W3CDTF">2019-10-15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11F4D9E49F8E4CA71A54B1BC7349B1</vt:lpwstr>
  </property>
</Properties>
</file>